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48444" w14:textId="77777777" w:rsidR="00194455" w:rsidRDefault="00194455" w:rsidP="00106CF4">
      <w:pPr>
        <w:rPr>
          <w:rStyle w:val="normaltextrun"/>
          <w:rFonts w:cs="Calibri"/>
          <w:b/>
          <w:bCs/>
          <w:color w:val="000000"/>
          <w:sz w:val="31"/>
          <w:szCs w:val="31"/>
          <w:shd w:val="clear" w:color="auto" w:fill="FFFFFF"/>
        </w:rPr>
      </w:pPr>
    </w:p>
    <w:p w14:paraId="15912962" w14:textId="77777777" w:rsidR="00194455" w:rsidRDefault="00194455" w:rsidP="00106CF4">
      <w:pPr>
        <w:rPr>
          <w:rStyle w:val="normaltextrun"/>
          <w:rFonts w:cs="Calibri"/>
          <w:b/>
          <w:bCs/>
          <w:color w:val="000000"/>
          <w:sz w:val="31"/>
          <w:szCs w:val="31"/>
          <w:shd w:val="clear" w:color="auto" w:fill="FFFFFF"/>
        </w:rPr>
      </w:pPr>
    </w:p>
    <w:p w14:paraId="73FD38A7" w14:textId="77777777" w:rsidR="00194455" w:rsidRPr="00194455" w:rsidRDefault="00194455" w:rsidP="00194455">
      <w:pPr>
        <w:pStyle w:val="Title"/>
        <w:jc w:val="left"/>
        <w:rPr>
          <w:rStyle w:val="normaltextrun"/>
          <w:rFonts w:cs="Calibri"/>
          <w:color w:val="000000"/>
          <w:sz w:val="56"/>
          <w:szCs w:val="56"/>
          <w:shd w:val="clear" w:color="auto" w:fill="FFFFFF"/>
        </w:rPr>
      </w:pPr>
      <w:r w:rsidRPr="00194455">
        <w:rPr>
          <w:rStyle w:val="normaltextrun"/>
          <w:rFonts w:cs="Calibri"/>
          <w:color w:val="000000"/>
          <w:sz w:val="56"/>
          <w:szCs w:val="56"/>
          <w:shd w:val="clear" w:color="auto" w:fill="FFFFFF"/>
        </w:rPr>
        <w:t xml:space="preserve">Technical Report for </w:t>
      </w:r>
      <w:r w:rsidR="00D21F5E" w:rsidRPr="00194455">
        <w:rPr>
          <w:rStyle w:val="normaltextrun"/>
          <w:rFonts w:cs="Calibri"/>
          <w:color w:val="000000"/>
          <w:sz w:val="56"/>
          <w:szCs w:val="56"/>
          <w:shd w:val="clear" w:color="auto" w:fill="FFFFFF"/>
        </w:rPr>
        <w:t>Assignment 1</w:t>
      </w:r>
    </w:p>
    <w:p w14:paraId="0A898EF2" w14:textId="35D8627E" w:rsidR="00382B13" w:rsidRDefault="00D21F5E" w:rsidP="00106CF4">
      <w:pPr>
        <w:rPr>
          <w:rStyle w:val="normaltextrun"/>
          <w:rFonts w:cs="Calibri"/>
          <w:b/>
          <w:bCs/>
          <w:color w:val="000000"/>
          <w:sz w:val="32"/>
          <w:szCs w:val="32"/>
          <w:shd w:val="clear" w:color="auto" w:fill="FFFFFF"/>
        </w:rPr>
      </w:pPr>
      <w:r>
        <w:rPr>
          <w:rStyle w:val="normaltextrun"/>
          <w:rFonts w:cs="Calibri"/>
          <w:b/>
          <w:bCs/>
          <w:color w:val="000000"/>
          <w:sz w:val="32"/>
          <w:szCs w:val="32"/>
          <w:shd w:val="clear" w:color="auto" w:fill="FFFFFF"/>
        </w:rPr>
        <w:t>Practical Assignment - Source Codes</w:t>
      </w:r>
    </w:p>
    <w:p w14:paraId="49473C23" w14:textId="4CDAE5AD" w:rsidR="00194455" w:rsidRDefault="00194455" w:rsidP="00106CF4">
      <w:pPr>
        <w:rPr>
          <w:rStyle w:val="normaltextrun"/>
          <w:rFonts w:cs="Calibri"/>
          <w:b/>
          <w:bCs/>
          <w:color w:val="000000"/>
          <w:sz w:val="32"/>
          <w:szCs w:val="32"/>
          <w:shd w:val="clear" w:color="auto" w:fill="FFFFFF"/>
        </w:rPr>
      </w:pPr>
    </w:p>
    <w:p w14:paraId="04AA0B52" w14:textId="0A810ABB" w:rsidR="00194455" w:rsidRDefault="00194455" w:rsidP="00106CF4">
      <w:pPr>
        <w:rPr>
          <w:rStyle w:val="normaltextrun"/>
          <w:rFonts w:cs="Calibri"/>
          <w:b/>
          <w:bCs/>
          <w:color w:val="000000"/>
          <w:sz w:val="32"/>
          <w:szCs w:val="32"/>
          <w:shd w:val="clear" w:color="auto" w:fill="FFFFFF"/>
        </w:rPr>
      </w:pPr>
    </w:p>
    <w:p w14:paraId="1385556B" w14:textId="7D2AA729" w:rsidR="00194455" w:rsidRDefault="00194455" w:rsidP="00106CF4">
      <w:pPr>
        <w:rPr>
          <w:rStyle w:val="normaltextrun"/>
          <w:rFonts w:cs="Calibri"/>
          <w:b/>
          <w:bCs/>
          <w:color w:val="000000"/>
          <w:sz w:val="32"/>
          <w:szCs w:val="32"/>
          <w:shd w:val="clear" w:color="auto" w:fill="FFFFFF"/>
        </w:rPr>
      </w:pPr>
    </w:p>
    <w:p w14:paraId="685BC00F" w14:textId="22E3FC82" w:rsidR="00194455" w:rsidRDefault="00194455" w:rsidP="00106CF4">
      <w:pPr>
        <w:rPr>
          <w:rStyle w:val="normaltextrun"/>
          <w:rFonts w:cs="Calibri"/>
          <w:b/>
          <w:bCs/>
          <w:color w:val="000000"/>
          <w:sz w:val="32"/>
          <w:szCs w:val="32"/>
          <w:shd w:val="clear" w:color="auto" w:fill="FFFFFF"/>
        </w:rPr>
      </w:pPr>
    </w:p>
    <w:p w14:paraId="1F5AC0C6" w14:textId="77A23296" w:rsidR="00194455" w:rsidRDefault="00194455" w:rsidP="00106CF4">
      <w:pPr>
        <w:rPr>
          <w:rStyle w:val="normaltextrun"/>
          <w:rFonts w:cs="Calibri"/>
          <w:b/>
          <w:bCs/>
          <w:color w:val="000000"/>
          <w:sz w:val="32"/>
          <w:szCs w:val="32"/>
          <w:shd w:val="clear" w:color="auto" w:fill="FFFFFF"/>
        </w:rPr>
      </w:pPr>
    </w:p>
    <w:p w14:paraId="63EF0C47" w14:textId="77777777" w:rsidR="00194455" w:rsidRDefault="00194455" w:rsidP="00106CF4">
      <w:pPr>
        <w:rPr>
          <w:rStyle w:val="normaltextrun"/>
          <w:rFonts w:cs="Calibri"/>
          <w:b/>
          <w:bCs/>
          <w:color w:val="000000"/>
          <w:sz w:val="32"/>
          <w:szCs w:val="32"/>
          <w:shd w:val="clear" w:color="auto" w:fill="FFFFFF"/>
        </w:rPr>
      </w:pPr>
    </w:p>
    <w:p w14:paraId="07392787" w14:textId="36AE286E" w:rsidR="00D21F5E" w:rsidRDefault="00D21F5E" w:rsidP="00106CF4">
      <w:pPr>
        <w:rPr>
          <w:rStyle w:val="normaltextrun"/>
          <w:rFonts w:cs="Calibri"/>
          <w:b/>
          <w:bCs/>
          <w:color w:val="000000"/>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D21F5E" w14:paraId="5DFFA452" w14:textId="77777777" w:rsidTr="00D21F5E">
        <w:tc>
          <w:tcPr>
            <w:tcW w:w="4508" w:type="dxa"/>
          </w:tcPr>
          <w:p w14:paraId="137F70F9" w14:textId="1CAE5696" w:rsidR="00D21F5E" w:rsidRDefault="00D21F5E" w:rsidP="00106CF4">
            <w:r>
              <w:t>Name</w:t>
            </w:r>
          </w:p>
        </w:tc>
        <w:tc>
          <w:tcPr>
            <w:tcW w:w="4508" w:type="dxa"/>
          </w:tcPr>
          <w:p w14:paraId="1B1DB6EF" w14:textId="7F40778D" w:rsidR="00D21F5E" w:rsidRDefault="00D573BE" w:rsidP="00106CF4">
            <w:r>
              <w:t>Chua Zhi Yang</w:t>
            </w:r>
          </w:p>
        </w:tc>
      </w:tr>
      <w:tr w:rsidR="00D21F5E" w14:paraId="1D7B0495" w14:textId="77777777" w:rsidTr="00D21F5E">
        <w:tc>
          <w:tcPr>
            <w:tcW w:w="4508" w:type="dxa"/>
          </w:tcPr>
          <w:p w14:paraId="334FD227" w14:textId="23ED95E6" w:rsidR="00D21F5E" w:rsidRDefault="00D21F5E" w:rsidP="00106CF4">
            <w:r>
              <w:t>ID</w:t>
            </w:r>
          </w:p>
        </w:tc>
        <w:tc>
          <w:tcPr>
            <w:tcW w:w="4508" w:type="dxa"/>
          </w:tcPr>
          <w:p w14:paraId="183DFF62" w14:textId="4A568CF6" w:rsidR="00D21F5E" w:rsidRDefault="00D573BE" w:rsidP="00106CF4">
            <w:r>
              <w:t>2004726B</w:t>
            </w:r>
          </w:p>
        </w:tc>
      </w:tr>
      <w:tr w:rsidR="00D21F5E" w14:paraId="36D9B5F0" w14:textId="77777777" w:rsidTr="00D21F5E">
        <w:tc>
          <w:tcPr>
            <w:tcW w:w="4508" w:type="dxa"/>
          </w:tcPr>
          <w:p w14:paraId="136B8187" w14:textId="737E4347" w:rsidR="00D21F5E" w:rsidRDefault="0060401F" w:rsidP="00106CF4">
            <w:r>
              <w:t>Class</w:t>
            </w:r>
          </w:p>
        </w:tc>
        <w:tc>
          <w:tcPr>
            <w:tcW w:w="4508" w:type="dxa"/>
          </w:tcPr>
          <w:p w14:paraId="1E54D0C4" w14:textId="7D25CA03" w:rsidR="00D21F5E" w:rsidRDefault="00D573BE" w:rsidP="00106CF4">
            <w:r>
              <w:t>P01</w:t>
            </w:r>
          </w:p>
        </w:tc>
      </w:tr>
    </w:tbl>
    <w:p w14:paraId="5251DB40" w14:textId="7B2FDDFD" w:rsidR="00D21F5E" w:rsidRDefault="00D21F5E" w:rsidP="00106CF4"/>
    <w:p w14:paraId="5957682B" w14:textId="77777777" w:rsidR="009D610B" w:rsidRDefault="009D610B">
      <w:pPr>
        <w:overflowPunct/>
        <w:autoSpaceDE/>
        <w:autoSpaceDN/>
        <w:adjustRightInd/>
        <w:spacing w:after="160" w:line="259" w:lineRule="auto"/>
        <w:jc w:val="left"/>
        <w:textAlignment w:val="auto"/>
        <w:rPr>
          <w:rStyle w:val="normaltextrun"/>
          <w:rFonts w:eastAsiaTheme="majorEastAsia" w:cstheme="majorBidi"/>
          <w:b/>
          <w:sz w:val="32"/>
          <w:szCs w:val="32"/>
        </w:rPr>
      </w:pPr>
      <w:r>
        <w:rPr>
          <w:rStyle w:val="normaltextrun"/>
        </w:rPr>
        <w:br w:type="page"/>
      </w:r>
    </w:p>
    <w:p w14:paraId="7664379B" w14:textId="1986898B" w:rsidR="007846CC" w:rsidRPr="000972B8" w:rsidRDefault="0028601D" w:rsidP="000972B8">
      <w:pPr>
        <w:pStyle w:val="Heading1"/>
        <w:rPr>
          <w:rStyle w:val="normaltextrun"/>
        </w:rPr>
      </w:pPr>
      <w:r w:rsidRPr="000972B8">
        <w:rPr>
          <w:rStyle w:val="normaltextrun"/>
        </w:rPr>
        <w:lastRenderedPageBreak/>
        <w:t>Q1: Camera Repositioning due to Object(s) Within Line of Sight</w:t>
      </w:r>
    </w:p>
    <w:p w14:paraId="1389C149" w14:textId="1E73F0A2" w:rsidR="00143AA0" w:rsidRDefault="00143AA0" w:rsidP="000972B8">
      <w:pPr>
        <w:pStyle w:val="Heading2"/>
        <w:numPr>
          <w:ilvl w:val="0"/>
          <w:numId w:val="0"/>
        </w:numPr>
        <w:ind w:left="720" w:hanging="720"/>
      </w:pPr>
      <w:r>
        <w:t>Video of your solution</w:t>
      </w:r>
    </w:p>
    <w:p w14:paraId="58335856" w14:textId="341DFB9D" w:rsidR="00974415" w:rsidRPr="001762EB" w:rsidRDefault="00122635" w:rsidP="00143AA0">
      <w:pPr>
        <w:rPr>
          <w:i/>
          <w:iCs/>
          <w:color w:val="2F5496" w:themeColor="accent5" w:themeShade="BF"/>
        </w:rPr>
      </w:pPr>
      <w:r>
        <w:rPr>
          <w:i/>
          <w:iCs/>
          <w:noProof/>
          <w:color w:val="2F5496" w:themeColor="accent5" w:themeShade="BF"/>
        </w:rPr>
        <w:drawing>
          <wp:inline distT="0" distB="0" distL="0" distR="0" wp14:anchorId="7D4A866E" wp14:editId="12ECE415">
            <wp:extent cx="4572000" cy="3429000"/>
            <wp:effectExtent l="0" t="0" r="0" b="0"/>
            <wp:docPr id="2" name="Video 2" descr="PGGE A1 Q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deo 2" descr="PGGE A1 Q1">
                      <a:hlinkClick r:id="rId10"/>
                    </pic:cNvPr>
                    <pic:cNvPicPr/>
                  </pic:nvPicPr>
                  <pic:blipFill>
                    <a:blip r:embed="rId1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q7LbkqzaTY?feature=oembed&quot; frameborder=&quot;0&quot; allow=&quot;accelerometer; autoplay; clipboard-write; encrypted-media; gyroscope; picture-in-picture&quot; allowfullscreen=&quot;&quot; title=&quot;PGGE A1 Q1&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805C8AA" w14:textId="03EFBE78" w:rsidR="00122635" w:rsidRPr="00143AA0" w:rsidRDefault="00F00775" w:rsidP="00143AA0">
      <w:r>
        <w:t xml:space="preserve">Backup link: </w:t>
      </w:r>
      <w:hyperlink r:id="rId12" w:history="1">
        <w:r w:rsidRPr="00A01737">
          <w:rPr>
            <w:rStyle w:val="Hyperlink"/>
          </w:rPr>
          <w:t>https://youtu.be/lq7LbkqzaTY</w:t>
        </w:r>
      </w:hyperlink>
    </w:p>
    <w:p w14:paraId="58586809" w14:textId="4119BD8E" w:rsidR="0028601D" w:rsidRDefault="000972B8" w:rsidP="000972B8">
      <w:pPr>
        <w:pStyle w:val="Heading2"/>
        <w:numPr>
          <w:ilvl w:val="0"/>
          <w:numId w:val="0"/>
        </w:numPr>
        <w:ind w:left="720" w:hanging="720"/>
      </w:pPr>
      <w:r>
        <w:t>Describe how you implemented your solution</w:t>
      </w:r>
    </w:p>
    <w:p w14:paraId="312A0228" w14:textId="7CFC3610" w:rsidR="00DE031A" w:rsidRPr="00962FE7" w:rsidRDefault="00D24CFC" w:rsidP="000972B8">
      <w:r w:rsidRPr="00D24CFC">
        <w:t>Explanation</w:t>
      </w:r>
      <w:r>
        <w:t xml:space="preserve"> in provided video.</w:t>
      </w:r>
    </w:p>
    <w:p w14:paraId="64B02704" w14:textId="77CD2ACD" w:rsidR="00DE031A" w:rsidRDefault="00E544E2" w:rsidP="00DE031A">
      <w:pPr>
        <w:pStyle w:val="Heading2"/>
        <w:numPr>
          <w:ilvl w:val="0"/>
          <w:numId w:val="0"/>
        </w:numPr>
        <w:ind w:left="720" w:hanging="720"/>
      </w:pPr>
      <w:r>
        <w:t xml:space="preserve">Reflect this learning experience </w:t>
      </w:r>
    </w:p>
    <w:p w14:paraId="3C5D69A2" w14:textId="77777777" w:rsidR="00D24CFC" w:rsidRDefault="00D24CFC">
      <w:pPr>
        <w:overflowPunct/>
        <w:autoSpaceDE/>
        <w:autoSpaceDN/>
        <w:adjustRightInd/>
        <w:spacing w:after="160" w:line="259" w:lineRule="auto"/>
        <w:jc w:val="left"/>
        <w:textAlignment w:val="auto"/>
      </w:pPr>
      <w:r>
        <w:t xml:space="preserve">For question 1, I felt that it was one of the harder ones to implement. It was quite a long time ago the last time I had to use </w:t>
      </w:r>
      <w:proofErr w:type="spellStart"/>
      <w:r>
        <w:t>Raycast</w:t>
      </w:r>
      <w:proofErr w:type="spellEnd"/>
      <w:r>
        <w:t xml:space="preserve">, so I had forgotten how to use it. </w:t>
      </w:r>
    </w:p>
    <w:p w14:paraId="732499DB" w14:textId="77777777" w:rsidR="00D24CFC" w:rsidRDefault="00D24CFC">
      <w:pPr>
        <w:overflowPunct/>
        <w:autoSpaceDE/>
        <w:autoSpaceDN/>
        <w:adjustRightInd/>
        <w:spacing w:after="160" w:line="259" w:lineRule="auto"/>
        <w:jc w:val="left"/>
        <w:textAlignment w:val="auto"/>
      </w:pPr>
      <w:r>
        <w:t xml:space="preserve">By looking through the Unity documentation and several video examples of how </w:t>
      </w:r>
      <w:proofErr w:type="spellStart"/>
      <w:r>
        <w:t>Raycast</w:t>
      </w:r>
      <w:proofErr w:type="spellEnd"/>
      <w:r>
        <w:t xml:space="preserve"> works, that was when I finally started understanding how it works. </w:t>
      </w:r>
    </w:p>
    <w:p w14:paraId="7F003584" w14:textId="59217223" w:rsidR="00D24CFC" w:rsidRDefault="00D24CFC">
      <w:pPr>
        <w:overflowPunct/>
        <w:autoSpaceDE/>
        <w:autoSpaceDN/>
        <w:adjustRightInd/>
        <w:spacing w:after="160" w:line="259" w:lineRule="auto"/>
        <w:jc w:val="left"/>
        <w:textAlignment w:val="auto"/>
      </w:pPr>
      <w:r>
        <w:t xml:space="preserve">Not only that, </w:t>
      </w:r>
      <w:proofErr w:type="gramStart"/>
      <w:r>
        <w:t>I</w:t>
      </w:r>
      <w:proofErr w:type="gramEnd"/>
      <w:r>
        <w:t xml:space="preserve"> also learned about how the layers and </w:t>
      </w:r>
      <w:proofErr w:type="spellStart"/>
      <w:r>
        <w:t>LayerMask</w:t>
      </w:r>
      <w:proofErr w:type="spellEnd"/>
      <w:r>
        <w:t xml:space="preserve"> </w:t>
      </w:r>
      <w:proofErr w:type="gramStart"/>
      <w:r>
        <w:t>works</w:t>
      </w:r>
      <w:proofErr w:type="gramEnd"/>
      <w:r>
        <w:t>, it is quite similar to using Tags. Using this knowledge, I was able to implement the camera repositioning.</w:t>
      </w:r>
    </w:p>
    <w:p w14:paraId="677ED1C6" w14:textId="742DF72B" w:rsidR="00D24CFC" w:rsidRDefault="00D24CFC">
      <w:pPr>
        <w:overflowPunct/>
        <w:autoSpaceDE/>
        <w:autoSpaceDN/>
        <w:adjustRightInd/>
        <w:spacing w:after="160" w:line="259" w:lineRule="auto"/>
        <w:jc w:val="left"/>
        <w:textAlignment w:val="auto"/>
      </w:pPr>
      <w:r>
        <w:t xml:space="preserve">Thinking about it now, </w:t>
      </w:r>
      <w:proofErr w:type="spellStart"/>
      <w:r>
        <w:t>Raycast</w:t>
      </w:r>
      <w:proofErr w:type="spellEnd"/>
      <w:r>
        <w:t xml:space="preserve"> is actually simpler than it sounds and I can definitely see the usefulness of </w:t>
      </w:r>
      <w:proofErr w:type="spellStart"/>
      <w:r>
        <w:t>Raycast</w:t>
      </w:r>
      <w:proofErr w:type="spellEnd"/>
      <w:r>
        <w:t xml:space="preserve"> and think that it will be quite important in game development.</w:t>
      </w:r>
    </w:p>
    <w:p w14:paraId="4CAA0747" w14:textId="5F2ECF3E" w:rsidR="00801758" w:rsidRPr="00D24CFC" w:rsidRDefault="00801758">
      <w:pPr>
        <w:overflowPunct/>
        <w:autoSpaceDE/>
        <w:autoSpaceDN/>
        <w:adjustRightInd/>
        <w:spacing w:after="160" w:line="259" w:lineRule="auto"/>
        <w:jc w:val="left"/>
        <w:textAlignment w:val="auto"/>
        <w:rPr>
          <w:rStyle w:val="normaltextrun"/>
        </w:rPr>
      </w:pPr>
      <w:r w:rsidRPr="00D24CFC">
        <w:rPr>
          <w:rStyle w:val="normaltextrun"/>
        </w:rPr>
        <w:br w:type="page"/>
      </w:r>
    </w:p>
    <w:p w14:paraId="579C4925" w14:textId="63F1C1F0" w:rsidR="00BA2BB9" w:rsidRPr="000972B8" w:rsidRDefault="00BA2BB9" w:rsidP="00BA2BB9">
      <w:pPr>
        <w:pStyle w:val="Heading1"/>
        <w:rPr>
          <w:rStyle w:val="normaltextrun"/>
        </w:rPr>
      </w:pPr>
      <w:r w:rsidRPr="000972B8">
        <w:rPr>
          <w:rStyle w:val="normaltextrun"/>
        </w:rPr>
        <w:lastRenderedPageBreak/>
        <w:t>Q</w:t>
      </w:r>
      <w:r>
        <w:rPr>
          <w:rStyle w:val="normaltextrun"/>
        </w:rPr>
        <w:t>2</w:t>
      </w:r>
      <w:r w:rsidRPr="000972B8">
        <w:rPr>
          <w:rStyle w:val="normaltextrun"/>
        </w:rPr>
        <w:t>: </w:t>
      </w:r>
      <w:r w:rsidR="00801758" w:rsidRPr="00801758">
        <w:rPr>
          <w:rStyle w:val="normaltextrun"/>
        </w:rPr>
        <w:t>Configure a new Character for the Player</w:t>
      </w:r>
    </w:p>
    <w:p w14:paraId="669F6329" w14:textId="7578E12C" w:rsidR="00122635" w:rsidRDefault="00BA2BB9" w:rsidP="00122635">
      <w:pPr>
        <w:pStyle w:val="Heading2"/>
        <w:numPr>
          <w:ilvl w:val="0"/>
          <w:numId w:val="0"/>
        </w:numPr>
        <w:ind w:left="720" w:hanging="720"/>
      </w:pPr>
      <w:r>
        <w:t>Video of your solution</w:t>
      </w:r>
    </w:p>
    <w:p w14:paraId="39633B43" w14:textId="272D8EF8" w:rsidR="00122635" w:rsidRDefault="00122635" w:rsidP="00122635">
      <w:r>
        <w:rPr>
          <w:noProof/>
        </w:rPr>
        <w:drawing>
          <wp:inline distT="0" distB="0" distL="0" distR="0" wp14:anchorId="7F5D6945" wp14:editId="62D1D6E2">
            <wp:extent cx="4572000" cy="3429000"/>
            <wp:effectExtent l="0" t="0" r="0" b="0"/>
            <wp:docPr id="3" name="Video 3" descr="PGGE A1 Q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PGGE A1 Q2">
                      <a:hlinkClick r:id="rId13"/>
                    </pic:cNvPr>
                    <pic:cNvPicPr/>
                  </pic:nvPicPr>
                  <pic:blipFill>
                    <a:blip r:embed="rId1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yJBKPTR6qvc?feature=oembed&quot; frameborder=&quot;0&quot; allow=&quot;accelerometer; autoplay; clipboard-write; encrypted-media; gyroscope; picture-in-picture&quot; allowfullscreen=&quot;&quot; title=&quot;PGGE A1 Q2&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661F03D" w14:textId="3EBEACD6" w:rsidR="00122635" w:rsidRPr="00122635" w:rsidRDefault="00F00775" w:rsidP="00122635">
      <w:r>
        <w:t xml:space="preserve">Backup link: </w:t>
      </w:r>
      <w:hyperlink r:id="rId15" w:history="1">
        <w:r w:rsidR="00122635" w:rsidRPr="00A01737">
          <w:rPr>
            <w:rStyle w:val="Hyperlink"/>
          </w:rPr>
          <w:t>https://youtu.be/yJBKPTR6qvc</w:t>
        </w:r>
      </w:hyperlink>
    </w:p>
    <w:p w14:paraId="3FCBCE05" w14:textId="695114FF" w:rsidR="00BA2BB9" w:rsidRDefault="00BA2BB9" w:rsidP="00BA2BB9">
      <w:pPr>
        <w:pStyle w:val="Heading2"/>
        <w:numPr>
          <w:ilvl w:val="0"/>
          <w:numId w:val="0"/>
        </w:numPr>
        <w:ind w:left="720" w:hanging="720"/>
      </w:pPr>
      <w:r>
        <w:t>Describe how you implemented your solution</w:t>
      </w:r>
    </w:p>
    <w:p w14:paraId="574CA818" w14:textId="32D98486" w:rsidR="008670AB" w:rsidRPr="00962FE7" w:rsidRDefault="00962FE7" w:rsidP="00BA2BB9">
      <w:r>
        <w:t>Explanation in provided video.</w:t>
      </w:r>
    </w:p>
    <w:p w14:paraId="62EA0B0F" w14:textId="77777777" w:rsidR="00BA2BB9" w:rsidRDefault="00BA2BB9" w:rsidP="00BA2BB9">
      <w:pPr>
        <w:pStyle w:val="Heading2"/>
        <w:numPr>
          <w:ilvl w:val="0"/>
          <w:numId w:val="0"/>
        </w:numPr>
        <w:ind w:left="720" w:hanging="720"/>
      </w:pPr>
      <w:r>
        <w:t xml:space="preserve">Reflect this learning experience </w:t>
      </w:r>
    </w:p>
    <w:p w14:paraId="4D808C89" w14:textId="3C8FD4CA" w:rsidR="00BA2BB9" w:rsidRDefault="00DD404C" w:rsidP="00DE031A">
      <w:r>
        <w:t xml:space="preserve">This question was the hardest for me. It took me the longest </w:t>
      </w:r>
      <w:proofErr w:type="gramStart"/>
      <w:r>
        <w:t>do</w:t>
      </w:r>
      <w:proofErr w:type="gramEnd"/>
      <w:r>
        <w:t xml:space="preserve"> this question. I have only used animations once and it was not using a blend tree, so it was foreign to me when I was trying to implement this.</w:t>
      </w:r>
    </w:p>
    <w:p w14:paraId="051EEB79" w14:textId="034816B9" w:rsidR="00DD404C" w:rsidRDefault="00DD404C" w:rsidP="00DE031A">
      <w:r>
        <w:t xml:space="preserve">I had to refer to the worksheet in week 2 and followed the steps while trying to understand the purpose of that step and how it works, such as the </w:t>
      </w:r>
      <w:proofErr w:type="spellStart"/>
      <w:r>
        <w:t>PosX</w:t>
      </w:r>
      <w:proofErr w:type="spellEnd"/>
      <w:r>
        <w:t xml:space="preserve"> and </w:t>
      </w:r>
      <w:proofErr w:type="spellStart"/>
      <w:r>
        <w:t>PosZ</w:t>
      </w:r>
      <w:proofErr w:type="spellEnd"/>
      <w:r>
        <w:t xml:space="preserve"> parameter and what they are used for. I now know that those parameters are for controlling how the character is animated in relation to how the character is moving.</w:t>
      </w:r>
    </w:p>
    <w:p w14:paraId="68F87A90" w14:textId="77777777" w:rsidR="00DD404C" w:rsidRDefault="00DD404C" w:rsidP="00DE031A">
      <w:r>
        <w:t xml:space="preserve">When I was inserting the animations, I had a problem where the animation would only play once and would never play again. I thought it was something to do with the Animation </w:t>
      </w:r>
      <w:proofErr w:type="gramStart"/>
      <w:r>
        <w:lastRenderedPageBreak/>
        <w:t>Controller</w:t>
      </w:r>
      <w:proofErr w:type="gramEnd"/>
      <w:r>
        <w:t xml:space="preserve"> so I spent quite a while tinkering with stuff in there, which actually caused me to learn more about how the blend tree works. </w:t>
      </w:r>
    </w:p>
    <w:p w14:paraId="7F9C6DD4" w14:textId="45C31501" w:rsidR="00DD404C" w:rsidRDefault="00DD404C" w:rsidP="00DE031A">
      <w:r>
        <w:t xml:space="preserve">However, the solution was not in the Animation Controller. I knew it was something related to the animation not looping, so I checked the FBX files of the animation and found the solution to my problem; the “Loop Time” for Idle, Run, and the Walk animations were all unchecked. Only after checking </w:t>
      </w:r>
      <w:proofErr w:type="gramStart"/>
      <w:r>
        <w:t>it, then</w:t>
      </w:r>
      <w:proofErr w:type="gramEnd"/>
      <w:r>
        <w:t xml:space="preserve"> did my animations started to play properly.</w:t>
      </w:r>
    </w:p>
    <w:p w14:paraId="68099284" w14:textId="3669A44E" w:rsidR="00A45C22" w:rsidRPr="00962FE7" w:rsidRDefault="00A45C22" w:rsidP="00DE031A">
      <w:r>
        <w:t>From this experience, I learned that you should not always focus on one specific area when debugging, but to look across different areas, as sometimes, the solution to the problem will be outside where you are targeting your focus at.</w:t>
      </w:r>
    </w:p>
    <w:p w14:paraId="51B71363" w14:textId="776F9334" w:rsidR="00801758" w:rsidRDefault="00801758" w:rsidP="00DE031A">
      <w:pPr>
        <w:rPr>
          <w:i/>
          <w:iCs/>
          <w:color w:val="2F5496" w:themeColor="accent5" w:themeShade="BF"/>
        </w:rPr>
      </w:pPr>
    </w:p>
    <w:p w14:paraId="0E6F34B8" w14:textId="5B463003" w:rsidR="00801758" w:rsidRDefault="00801758" w:rsidP="00DE031A">
      <w:pPr>
        <w:rPr>
          <w:i/>
          <w:iCs/>
          <w:color w:val="2F5496" w:themeColor="accent5" w:themeShade="BF"/>
        </w:rPr>
      </w:pPr>
    </w:p>
    <w:p w14:paraId="373FC0F3" w14:textId="755FC2E1" w:rsidR="00801758" w:rsidRPr="000972B8" w:rsidRDefault="00801758" w:rsidP="00801758">
      <w:pPr>
        <w:pStyle w:val="Heading1"/>
        <w:rPr>
          <w:rStyle w:val="normaltextrun"/>
        </w:rPr>
      </w:pPr>
      <w:r w:rsidRPr="000972B8">
        <w:rPr>
          <w:rStyle w:val="normaltextrun"/>
        </w:rPr>
        <w:t>Q</w:t>
      </w:r>
      <w:r>
        <w:rPr>
          <w:rStyle w:val="normaltextrun"/>
        </w:rPr>
        <w:t>3</w:t>
      </w:r>
      <w:r w:rsidRPr="000972B8">
        <w:rPr>
          <w:rStyle w:val="normaltextrun"/>
        </w:rPr>
        <w:t>: </w:t>
      </w:r>
      <w:r w:rsidR="00DC15DD">
        <w:rPr>
          <w:rStyle w:val="normaltextrun"/>
        </w:rPr>
        <w:t>Implement Step Sounds</w:t>
      </w:r>
    </w:p>
    <w:p w14:paraId="23D9EE9D" w14:textId="77777777" w:rsidR="00801758" w:rsidRDefault="00801758" w:rsidP="00801758">
      <w:pPr>
        <w:pStyle w:val="Heading2"/>
        <w:numPr>
          <w:ilvl w:val="0"/>
          <w:numId w:val="0"/>
        </w:numPr>
        <w:ind w:left="720" w:hanging="720"/>
      </w:pPr>
      <w:r>
        <w:t>Video of your solution</w:t>
      </w:r>
    </w:p>
    <w:p w14:paraId="3CDEDFED" w14:textId="55D11E50" w:rsidR="00122635" w:rsidRDefault="00511C1E" w:rsidP="00801758">
      <w:pPr>
        <w:rPr>
          <w:i/>
          <w:iCs/>
          <w:color w:val="2F5496" w:themeColor="accent5" w:themeShade="BF"/>
        </w:rPr>
      </w:pPr>
      <w:r>
        <w:rPr>
          <w:i/>
          <w:iCs/>
          <w:noProof/>
          <w:color w:val="2F5496" w:themeColor="accent5" w:themeShade="BF"/>
        </w:rPr>
        <w:drawing>
          <wp:inline distT="0" distB="0" distL="0" distR="0" wp14:anchorId="2B9E75FE" wp14:editId="5C417277">
            <wp:extent cx="4572000" cy="3429000"/>
            <wp:effectExtent l="0" t="0" r="0" b="0"/>
            <wp:docPr id="5" name="Video 5" descr="PGGE A1 Q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eo 5" descr="PGGE A1 Q3">
                      <a:hlinkClick r:id="rId16"/>
                    </pic:cNvPr>
                    <pic:cNvPicPr/>
                  </pic:nvPicPr>
                  <pic:blipFill>
                    <a:blip r:embed="rId1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mf7cY6WvN90?feature=oembed&quot; frameborder=&quot;0&quot; allow=&quot;accelerometer; autoplay; clipboard-write; encrypted-media; gyroscope; picture-in-picture&quot; allowfullscreen=&quot;&quot; title=&quot;PGGE A1 Q3&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6D2D624" w14:textId="7E216B4A" w:rsidR="00801758" w:rsidRPr="00511C1E" w:rsidRDefault="00F00775" w:rsidP="00801758">
      <w:pPr>
        <w:rPr>
          <w:color w:val="2F5496" w:themeColor="accent5" w:themeShade="BF"/>
        </w:rPr>
      </w:pPr>
      <w:r>
        <w:t xml:space="preserve">Backup link: </w:t>
      </w:r>
      <w:hyperlink r:id="rId18" w:history="1">
        <w:r w:rsidR="00511C1E" w:rsidRPr="00511C1E">
          <w:rPr>
            <w:rStyle w:val="Hyperlink"/>
          </w:rPr>
          <w:t>https://youtu.be/mf7cY6WvN90</w:t>
        </w:r>
      </w:hyperlink>
    </w:p>
    <w:p w14:paraId="116E0A1C" w14:textId="77777777" w:rsidR="00801758" w:rsidRDefault="00801758" w:rsidP="00801758">
      <w:pPr>
        <w:pStyle w:val="Heading2"/>
        <w:numPr>
          <w:ilvl w:val="0"/>
          <w:numId w:val="0"/>
        </w:numPr>
        <w:ind w:left="720" w:hanging="720"/>
      </w:pPr>
      <w:r>
        <w:t>Describe how you implemented your solution</w:t>
      </w:r>
    </w:p>
    <w:p w14:paraId="475951C4" w14:textId="5DBDE06B" w:rsidR="00801758" w:rsidRDefault="008670AB" w:rsidP="008670AB">
      <w:r>
        <w:t>Explanation in provided video.</w:t>
      </w:r>
    </w:p>
    <w:p w14:paraId="48A2B8B3" w14:textId="77777777" w:rsidR="00801758" w:rsidRDefault="00801758" w:rsidP="00801758">
      <w:pPr>
        <w:pStyle w:val="Heading2"/>
        <w:numPr>
          <w:ilvl w:val="0"/>
          <w:numId w:val="0"/>
        </w:numPr>
        <w:ind w:left="720" w:hanging="720"/>
      </w:pPr>
      <w:r>
        <w:lastRenderedPageBreak/>
        <w:t xml:space="preserve">Reflect this learning experience </w:t>
      </w:r>
    </w:p>
    <w:p w14:paraId="2EACD3A2" w14:textId="38EEC76A" w:rsidR="00801758" w:rsidRDefault="008670AB" w:rsidP="00DE031A">
      <w:r>
        <w:t xml:space="preserve">In my opinion, this question was the easiest for me to </w:t>
      </w:r>
      <w:proofErr w:type="gramStart"/>
      <w:r>
        <w:t>implement</w:t>
      </w:r>
      <w:proofErr w:type="gramEnd"/>
      <w:r>
        <w:t xml:space="preserve">. I had used audio quite a lot in my previous </w:t>
      </w:r>
      <w:proofErr w:type="gramStart"/>
      <w:r>
        <w:t>projects</w:t>
      </w:r>
      <w:proofErr w:type="gramEnd"/>
      <w:r>
        <w:t xml:space="preserve"> so this was something that was familiar to me.</w:t>
      </w:r>
      <w:r w:rsidR="005C1A35">
        <w:t xml:space="preserve"> I originally wanted to use just 1 looping sound, however, after taking a listen to it, it was very </w:t>
      </w:r>
      <w:r w:rsidR="006F0883">
        <w:t xml:space="preserve">boring and </w:t>
      </w:r>
      <w:proofErr w:type="gramStart"/>
      <w:r w:rsidR="006F0883">
        <w:t>lacks and</w:t>
      </w:r>
      <w:proofErr w:type="gramEnd"/>
      <w:r w:rsidR="006F0883">
        <w:t xml:space="preserve"> impact.</w:t>
      </w:r>
    </w:p>
    <w:p w14:paraId="3B6505B3" w14:textId="54A7E212" w:rsidR="006F0883" w:rsidRDefault="006F0883" w:rsidP="00DE031A">
      <w:r>
        <w:t>I then decided to create an array to store all the different sounds that I was going to use and randomly play them when the character is moving. It had been a while since I have used arrays and I am quite weak at this area, but I decided to do so anyway.</w:t>
      </w:r>
    </w:p>
    <w:p w14:paraId="006A7347" w14:textId="77777777" w:rsidR="006F0883" w:rsidRDefault="006F0883" w:rsidP="00DE031A">
      <w:r>
        <w:t xml:space="preserve">After implementing it, the sound was coming out too fast and all the audio came out at once, so I had to find a way to only play one audio at a time. I also changed the speed of the sound using </w:t>
      </w:r>
      <w:proofErr w:type="spellStart"/>
      <w:r>
        <w:t>AudioSource.pitch</w:t>
      </w:r>
      <w:proofErr w:type="spellEnd"/>
      <w:r>
        <w:t xml:space="preserve"> and to my surprise, changing the pitch also changed the sound in that it fits the character more. </w:t>
      </w:r>
    </w:p>
    <w:p w14:paraId="37DE8107" w14:textId="77777777" w:rsidR="006F0883" w:rsidRDefault="006F0883" w:rsidP="00DE031A">
      <w:r>
        <w:t xml:space="preserve">After discovering </w:t>
      </w:r>
      <w:proofErr w:type="spellStart"/>
      <w:r>
        <w:t>AudioSource.pitch</w:t>
      </w:r>
      <w:proofErr w:type="spellEnd"/>
      <w:r>
        <w:t>, I also decided to change the speed of the sound when the character is sprinting which fit the character surprisingly well.</w:t>
      </w:r>
    </w:p>
    <w:p w14:paraId="4798BA89" w14:textId="24401778" w:rsidR="006F0883" w:rsidRPr="008670AB" w:rsidRDefault="006F0883" w:rsidP="00DE031A">
      <w:r>
        <w:t xml:space="preserve">From this experience, I learned that even though you may be familiar and be quite good at one area, you can still discover something new which can totally change how you implement functionalities in your game. </w:t>
      </w:r>
    </w:p>
    <w:p w14:paraId="56AA4D01" w14:textId="77777777" w:rsidR="00DE031A" w:rsidRPr="001762EB" w:rsidRDefault="00DE031A" w:rsidP="000972B8">
      <w:pPr>
        <w:rPr>
          <w:i/>
          <w:iCs/>
          <w:color w:val="2F5496" w:themeColor="accent5" w:themeShade="BF"/>
        </w:rPr>
      </w:pPr>
    </w:p>
    <w:sectPr w:rsidR="00DE031A" w:rsidRPr="001762EB" w:rsidSect="009D610B">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5DAE0" w14:textId="77777777" w:rsidR="002574B1" w:rsidRDefault="002574B1" w:rsidP="00217A8E">
      <w:pPr>
        <w:spacing w:line="240" w:lineRule="auto"/>
      </w:pPr>
      <w:r>
        <w:separator/>
      </w:r>
    </w:p>
  </w:endnote>
  <w:endnote w:type="continuationSeparator" w:id="0">
    <w:p w14:paraId="665BBF90" w14:textId="77777777" w:rsidR="002574B1" w:rsidRDefault="002574B1" w:rsidP="00217A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A8E9" w14:textId="77777777" w:rsidR="00921408" w:rsidRDefault="00921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C8DD" w14:textId="17B8B930" w:rsidR="00F04207" w:rsidRDefault="006E7428" w:rsidP="006E7428">
    <w:pPr>
      <w:pBdr>
        <w:top w:val="single" w:sz="4" w:space="1" w:color="000000"/>
      </w:pBdr>
      <w:tabs>
        <w:tab w:val="right" w:pos="9360"/>
      </w:tabs>
      <w:spacing w:after="200" w:line="240" w:lineRule="auto"/>
    </w:pPr>
    <w:r>
      <w:rPr>
        <w:rFonts w:eastAsia="Calibri" w:cs="Calibri"/>
        <w:sz w:val="20"/>
      </w:rPr>
      <w:t xml:space="preserve">Page </w:t>
    </w:r>
    <w:r>
      <w:rPr>
        <w:rFonts w:eastAsia="Calibri" w:cs="Calibri"/>
        <w:sz w:val="20"/>
      </w:rPr>
      <w:fldChar w:fldCharType="begin"/>
    </w:r>
    <w:r>
      <w:rPr>
        <w:rFonts w:eastAsia="Calibri" w:cs="Calibri"/>
        <w:sz w:val="20"/>
      </w:rPr>
      <w:instrText>PAGE</w:instrText>
    </w:r>
    <w:r>
      <w:rPr>
        <w:rFonts w:eastAsia="Calibri" w:cs="Calibri"/>
        <w:sz w:val="20"/>
      </w:rPr>
      <w:fldChar w:fldCharType="separate"/>
    </w:r>
    <w:r w:rsidR="00741E6B">
      <w:rPr>
        <w:rFonts w:eastAsia="Calibri" w:cs="Calibri"/>
        <w:noProof/>
        <w:sz w:val="20"/>
      </w:rPr>
      <w:t>4</w:t>
    </w:r>
    <w:r>
      <w:rPr>
        <w:rFonts w:eastAsia="Calibri" w:cs="Calibri"/>
        <w:sz w:val="20"/>
      </w:rPr>
      <w:fldChar w:fldCharType="end"/>
    </w:r>
    <w:r>
      <w:rPr>
        <w:rFonts w:eastAsia="Calibri" w:cs="Calibri"/>
        <w:sz w:val="20"/>
      </w:rPr>
      <w:t xml:space="preserve"> of </w:t>
    </w:r>
    <w:r>
      <w:rPr>
        <w:rFonts w:eastAsia="Calibri" w:cs="Calibri"/>
        <w:sz w:val="20"/>
      </w:rPr>
      <w:fldChar w:fldCharType="begin"/>
    </w:r>
    <w:r>
      <w:rPr>
        <w:rFonts w:eastAsia="Calibri" w:cs="Calibri"/>
        <w:sz w:val="20"/>
      </w:rPr>
      <w:instrText>NUMPAGES</w:instrText>
    </w:r>
    <w:r>
      <w:rPr>
        <w:rFonts w:eastAsia="Calibri" w:cs="Calibri"/>
        <w:sz w:val="20"/>
      </w:rPr>
      <w:fldChar w:fldCharType="separate"/>
    </w:r>
    <w:r w:rsidR="00741E6B">
      <w:rPr>
        <w:rFonts w:eastAsia="Calibri" w:cs="Calibri"/>
        <w:noProof/>
        <w:sz w:val="20"/>
      </w:rPr>
      <w:t>4</w:t>
    </w:r>
    <w:r>
      <w:rPr>
        <w:rFonts w:eastAsia="Calibri" w:cs="Calibri"/>
        <w:sz w:val="20"/>
      </w:rPr>
      <w:fldChar w:fldCharType="end"/>
    </w:r>
    <w:r>
      <w:rPr>
        <w:rFonts w:eastAsia="Calibri" w:cs="Calibri"/>
        <w:sz w:val="20"/>
      </w:rPr>
      <w:t xml:space="preserve"> | PGGE (CGE2C19) | </w:t>
    </w:r>
    <w:r w:rsidR="0060401F">
      <w:rPr>
        <w:rFonts w:eastAsia="Calibri" w:cs="Calibri"/>
        <w:sz w:val="20"/>
      </w:rPr>
      <w:t xml:space="preserve">Technical </w:t>
    </w:r>
    <w:r w:rsidR="007846CC">
      <w:rPr>
        <w:rFonts w:eastAsia="Calibri" w:cs="Calibri"/>
        <w:sz w:val="20"/>
      </w:rPr>
      <w:t>Report for Assignment 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2DEF2" w14:textId="77777777" w:rsidR="00921408" w:rsidRDefault="00921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5EB4A" w14:textId="77777777" w:rsidR="002574B1" w:rsidRDefault="002574B1" w:rsidP="00217A8E">
      <w:pPr>
        <w:spacing w:line="240" w:lineRule="auto"/>
      </w:pPr>
      <w:r>
        <w:separator/>
      </w:r>
    </w:p>
  </w:footnote>
  <w:footnote w:type="continuationSeparator" w:id="0">
    <w:p w14:paraId="10BDB831" w14:textId="77777777" w:rsidR="002574B1" w:rsidRDefault="002574B1" w:rsidP="00217A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F3E10" w14:textId="77777777" w:rsidR="00921408" w:rsidRDefault="00921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C6C63" w14:textId="77777777" w:rsidR="00921408" w:rsidRDefault="009214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8434" w14:textId="524BF2D2" w:rsidR="009D610B" w:rsidRDefault="00741E6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T</w:t>
    </w:r>
    <w:r w:rsidR="009D610B">
      <w:rPr>
        <w:rStyle w:val="normaltextrun"/>
        <w:rFonts w:ascii="Calibri" w:hAnsi="Calibri" w:cs="Calibri"/>
        <w:b/>
        <w:bCs/>
        <w:sz w:val="22"/>
        <w:szCs w:val="22"/>
      </w:rPr>
      <w:t>EMASEK POLYTECHNIC</w:t>
    </w:r>
    <w:r w:rsidR="009D610B">
      <w:rPr>
        <w:rStyle w:val="eop"/>
        <w:rFonts w:ascii="Calibri" w:hAnsi="Calibri" w:cs="Calibri"/>
        <w:sz w:val="22"/>
        <w:szCs w:val="22"/>
      </w:rPr>
      <w:t> </w:t>
    </w:r>
  </w:p>
  <w:p w14:paraId="65F99548"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SCHOOL OF INFORMATICS &amp; IT    </w:t>
    </w:r>
    <w:r>
      <w:rPr>
        <w:rStyle w:val="eop"/>
        <w:rFonts w:ascii="Calibri" w:hAnsi="Calibri" w:cs="Calibri"/>
        <w:sz w:val="22"/>
        <w:szCs w:val="22"/>
      </w:rPr>
      <w:t> </w:t>
    </w:r>
  </w:p>
  <w:p w14:paraId="32E0D58E"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DIPLOMA IN GAME DESIGN AND DEVELOPMENT</w:t>
    </w:r>
    <w:r>
      <w:rPr>
        <w:rStyle w:val="eop"/>
        <w:rFonts w:ascii="Calibri" w:hAnsi="Calibri" w:cs="Calibri"/>
        <w:sz w:val="22"/>
        <w:szCs w:val="22"/>
      </w:rPr>
      <w:t> </w:t>
    </w:r>
  </w:p>
  <w:p w14:paraId="766D7FB9" w14:textId="566CD697" w:rsidR="009D610B" w:rsidRDefault="00C054D2"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Y2021/2022</w:t>
    </w:r>
    <w:r w:rsidR="009D610B">
      <w:rPr>
        <w:rStyle w:val="normaltextrun"/>
        <w:rFonts w:ascii="Calibri" w:hAnsi="Calibri" w:cs="Calibri"/>
        <w:b/>
        <w:bCs/>
        <w:sz w:val="22"/>
        <w:szCs w:val="22"/>
      </w:rPr>
      <w:t xml:space="preserve"> OCTOBER SEMESTER (LEVEL 2) TERM B</w:t>
    </w:r>
    <w:r w:rsidR="009D610B">
      <w:rPr>
        <w:rStyle w:val="eop"/>
        <w:rFonts w:ascii="Calibri" w:hAnsi="Calibri" w:cs="Calibri"/>
        <w:sz w:val="22"/>
        <w:szCs w:val="22"/>
      </w:rPr>
      <w:t> </w:t>
    </w:r>
  </w:p>
  <w:p w14:paraId="61C9E5EC"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SSIGNMENT BRIEF FOR PROGRAMMING WITH GAME ENGINES (CGE2C19)</w:t>
    </w:r>
    <w:r>
      <w:rPr>
        <w:rStyle w:val="eop"/>
        <w:rFonts w:ascii="Calibri" w:hAnsi="Calibri" w:cs="Calibri"/>
        <w:sz w:val="22"/>
        <w:szCs w:val="22"/>
      </w:rPr>
      <w:t> </w:t>
    </w:r>
  </w:p>
  <w:p w14:paraId="2346C0F7" w14:textId="77777777" w:rsidR="00921408" w:rsidRDefault="00921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FA"/>
    <w:multiLevelType w:val="hybridMultilevel"/>
    <w:tmpl w:val="CB3C302A"/>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C461E"/>
    <w:multiLevelType w:val="hybridMultilevel"/>
    <w:tmpl w:val="0B32FADA"/>
    <w:lvl w:ilvl="0" w:tplc="290065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84B5B86"/>
    <w:multiLevelType w:val="hybridMultilevel"/>
    <w:tmpl w:val="ADA66A9A"/>
    <w:lvl w:ilvl="0" w:tplc="6E7C008E">
      <w:start w:val="1"/>
      <w:numFmt w:val="upperLetter"/>
      <w:lvlText w:val="%1."/>
      <w:lvlJc w:val="left"/>
      <w:pPr>
        <w:ind w:left="720" w:hanging="360"/>
      </w:pPr>
      <w:rPr>
        <w:rFonts w:cs="Calibri"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20744F"/>
    <w:multiLevelType w:val="hybridMultilevel"/>
    <w:tmpl w:val="B6D000C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4" w15:restartNumberingAfterBreak="0">
    <w:nsid w:val="2DDE5465"/>
    <w:multiLevelType w:val="hybridMultilevel"/>
    <w:tmpl w:val="EA1C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21CB7"/>
    <w:multiLevelType w:val="hybridMultilevel"/>
    <w:tmpl w:val="66DEBDDE"/>
    <w:lvl w:ilvl="0" w:tplc="926E0EFC">
      <w:start w:val="1"/>
      <w:numFmt w:val="decimal"/>
      <w:lvlText w:val="%1."/>
      <w:lvlJc w:val="left"/>
      <w:pPr>
        <w:ind w:left="927" w:hanging="360"/>
      </w:pPr>
      <w:rPr>
        <w:rFonts w:hint="default"/>
        <w:b w:val="0"/>
        <w:sz w:val="24"/>
        <w:szCs w:val="24"/>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6" w15:restartNumberingAfterBreak="0">
    <w:nsid w:val="2F2E374A"/>
    <w:multiLevelType w:val="hybridMultilevel"/>
    <w:tmpl w:val="7C82FE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335E6638"/>
    <w:multiLevelType w:val="hybridMultilevel"/>
    <w:tmpl w:val="6152E0C8"/>
    <w:lvl w:ilvl="0" w:tplc="AF94352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ED7024F"/>
    <w:multiLevelType w:val="hybridMultilevel"/>
    <w:tmpl w:val="1900633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423D5D4A"/>
    <w:multiLevelType w:val="hybridMultilevel"/>
    <w:tmpl w:val="4A88D9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C564B90"/>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1" w15:restartNumberingAfterBreak="0">
    <w:nsid w:val="5BF4683A"/>
    <w:multiLevelType w:val="hybridMultilevel"/>
    <w:tmpl w:val="8258D29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5CC40F44"/>
    <w:multiLevelType w:val="multilevel"/>
    <w:tmpl w:val="D990F56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AB1202"/>
    <w:multiLevelType w:val="hybridMultilevel"/>
    <w:tmpl w:val="3A0AFF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640719F4"/>
    <w:multiLevelType w:val="hybridMultilevel"/>
    <w:tmpl w:val="CBAE5C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6B944F77"/>
    <w:multiLevelType w:val="hybridMultilevel"/>
    <w:tmpl w:val="0102F79A"/>
    <w:lvl w:ilvl="0" w:tplc="658040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721B4E66"/>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7" w15:restartNumberingAfterBreak="0">
    <w:nsid w:val="763356B1"/>
    <w:multiLevelType w:val="hybridMultilevel"/>
    <w:tmpl w:val="3D72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E1517"/>
    <w:multiLevelType w:val="hybridMultilevel"/>
    <w:tmpl w:val="A4747F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D753823"/>
    <w:multiLevelType w:val="hybridMultilevel"/>
    <w:tmpl w:val="C03C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2D22B6"/>
    <w:multiLevelType w:val="hybridMultilevel"/>
    <w:tmpl w:val="CC92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3577409">
    <w:abstractNumId w:val="16"/>
  </w:num>
  <w:num w:numId="2" w16cid:durableId="1533960433">
    <w:abstractNumId w:val="10"/>
  </w:num>
  <w:num w:numId="3" w16cid:durableId="1118840164">
    <w:abstractNumId w:val="6"/>
  </w:num>
  <w:num w:numId="4" w16cid:durableId="2004120854">
    <w:abstractNumId w:val="8"/>
  </w:num>
  <w:num w:numId="5" w16cid:durableId="1035468971">
    <w:abstractNumId w:val="11"/>
  </w:num>
  <w:num w:numId="6" w16cid:durableId="1397968769">
    <w:abstractNumId w:val="5"/>
  </w:num>
  <w:num w:numId="7" w16cid:durableId="1735740654">
    <w:abstractNumId w:val="3"/>
  </w:num>
  <w:num w:numId="8" w16cid:durableId="2130320112">
    <w:abstractNumId w:val="0"/>
  </w:num>
  <w:num w:numId="9" w16cid:durableId="1921283566">
    <w:abstractNumId w:val="13"/>
  </w:num>
  <w:num w:numId="10" w16cid:durableId="1953052967">
    <w:abstractNumId w:val="12"/>
  </w:num>
  <w:num w:numId="11" w16cid:durableId="1069305871">
    <w:abstractNumId w:val="18"/>
  </w:num>
  <w:num w:numId="12" w16cid:durableId="2016809631">
    <w:abstractNumId w:val="15"/>
  </w:num>
  <w:num w:numId="13" w16cid:durableId="532691036">
    <w:abstractNumId w:val="14"/>
  </w:num>
  <w:num w:numId="14" w16cid:durableId="2012221361">
    <w:abstractNumId w:val="1"/>
  </w:num>
  <w:num w:numId="15" w16cid:durableId="253519628">
    <w:abstractNumId w:val="7"/>
  </w:num>
  <w:num w:numId="16" w16cid:durableId="589582476">
    <w:abstractNumId w:val="9"/>
  </w:num>
  <w:num w:numId="17" w16cid:durableId="370811506">
    <w:abstractNumId w:val="12"/>
  </w:num>
  <w:num w:numId="18" w16cid:durableId="955792474">
    <w:abstractNumId w:val="4"/>
  </w:num>
  <w:num w:numId="19" w16cid:durableId="523249472">
    <w:abstractNumId w:val="12"/>
  </w:num>
  <w:num w:numId="20" w16cid:durableId="1007756359">
    <w:abstractNumId w:val="12"/>
  </w:num>
  <w:num w:numId="21" w16cid:durableId="1507792362">
    <w:abstractNumId w:val="20"/>
  </w:num>
  <w:num w:numId="22" w16cid:durableId="1937402289">
    <w:abstractNumId w:val="19"/>
  </w:num>
  <w:num w:numId="23" w16cid:durableId="77138184">
    <w:abstractNumId w:val="17"/>
  </w:num>
  <w:num w:numId="24" w16cid:durableId="18813607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ExNzI3MDcwNDdR0lEKTi0uzszPAykwNK4FAIo7bLotAAAA"/>
  </w:docVars>
  <w:rsids>
    <w:rsidRoot w:val="00963F52"/>
    <w:rsid w:val="00005464"/>
    <w:rsid w:val="00014066"/>
    <w:rsid w:val="000278EC"/>
    <w:rsid w:val="00033EE4"/>
    <w:rsid w:val="00035812"/>
    <w:rsid w:val="00040210"/>
    <w:rsid w:val="00041CB1"/>
    <w:rsid w:val="00042969"/>
    <w:rsid w:val="00046340"/>
    <w:rsid w:val="00050982"/>
    <w:rsid w:val="00054A68"/>
    <w:rsid w:val="0005683E"/>
    <w:rsid w:val="000604F2"/>
    <w:rsid w:val="00065EE1"/>
    <w:rsid w:val="0006600D"/>
    <w:rsid w:val="000664F6"/>
    <w:rsid w:val="00066C9F"/>
    <w:rsid w:val="0007218A"/>
    <w:rsid w:val="000727F6"/>
    <w:rsid w:val="0008164B"/>
    <w:rsid w:val="00085BD5"/>
    <w:rsid w:val="00086B2F"/>
    <w:rsid w:val="0009093D"/>
    <w:rsid w:val="0009414F"/>
    <w:rsid w:val="000972B8"/>
    <w:rsid w:val="00097AFA"/>
    <w:rsid w:val="000B369E"/>
    <w:rsid w:val="000B5CEB"/>
    <w:rsid w:val="000C5C01"/>
    <w:rsid w:val="000D3F0C"/>
    <w:rsid w:val="000D6791"/>
    <w:rsid w:val="00101B41"/>
    <w:rsid w:val="00106CF4"/>
    <w:rsid w:val="0011085C"/>
    <w:rsid w:val="00122635"/>
    <w:rsid w:val="00130614"/>
    <w:rsid w:val="00134E29"/>
    <w:rsid w:val="00141037"/>
    <w:rsid w:val="0014270A"/>
    <w:rsid w:val="001438D5"/>
    <w:rsid w:val="00143AA0"/>
    <w:rsid w:val="001447EA"/>
    <w:rsid w:val="00145F3F"/>
    <w:rsid w:val="00154212"/>
    <w:rsid w:val="00162F0C"/>
    <w:rsid w:val="001649E6"/>
    <w:rsid w:val="0016561C"/>
    <w:rsid w:val="001762EB"/>
    <w:rsid w:val="00185861"/>
    <w:rsid w:val="00194455"/>
    <w:rsid w:val="001A21BB"/>
    <w:rsid w:val="001C474C"/>
    <w:rsid w:val="001D2249"/>
    <w:rsid w:val="001E143E"/>
    <w:rsid w:val="001F52AF"/>
    <w:rsid w:val="001F7440"/>
    <w:rsid w:val="00201D8A"/>
    <w:rsid w:val="002076E9"/>
    <w:rsid w:val="00217024"/>
    <w:rsid w:val="00217A8E"/>
    <w:rsid w:val="0022038E"/>
    <w:rsid w:val="002209CF"/>
    <w:rsid w:val="00232208"/>
    <w:rsid w:val="00236A2E"/>
    <w:rsid w:val="00246604"/>
    <w:rsid w:val="0025542C"/>
    <w:rsid w:val="002574B1"/>
    <w:rsid w:val="0026674E"/>
    <w:rsid w:val="002704EF"/>
    <w:rsid w:val="00274746"/>
    <w:rsid w:val="00280716"/>
    <w:rsid w:val="00280B8A"/>
    <w:rsid w:val="002827AF"/>
    <w:rsid w:val="00283C0F"/>
    <w:rsid w:val="00284A57"/>
    <w:rsid w:val="0028601D"/>
    <w:rsid w:val="00286110"/>
    <w:rsid w:val="00293AE5"/>
    <w:rsid w:val="002956D6"/>
    <w:rsid w:val="0029720F"/>
    <w:rsid w:val="002A1A49"/>
    <w:rsid w:val="002B2F60"/>
    <w:rsid w:val="002B3E1A"/>
    <w:rsid w:val="002C343A"/>
    <w:rsid w:val="002D3654"/>
    <w:rsid w:val="002D4389"/>
    <w:rsid w:val="002E59C0"/>
    <w:rsid w:val="00315025"/>
    <w:rsid w:val="00321F38"/>
    <w:rsid w:val="003323B7"/>
    <w:rsid w:val="00337EAE"/>
    <w:rsid w:val="003420A1"/>
    <w:rsid w:val="003508E0"/>
    <w:rsid w:val="00353A0B"/>
    <w:rsid w:val="00356707"/>
    <w:rsid w:val="00361D17"/>
    <w:rsid w:val="003634DC"/>
    <w:rsid w:val="0036645C"/>
    <w:rsid w:val="00380122"/>
    <w:rsid w:val="00382B13"/>
    <w:rsid w:val="0039422C"/>
    <w:rsid w:val="00395A45"/>
    <w:rsid w:val="003A3109"/>
    <w:rsid w:val="003A5A17"/>
    <w:rsid w:val="003A6242"/>
    <w:rsid w:val="003C217A"/>
    <w:rsid w:val="003C6408"/>
    <w:rsid w:val="003D5835"/>
    <w:rsid w:val="003E347B"/>
    <w:rsid w:val="003E4744"/>
    <w:rsid w:val="003F5BBD"/>
    <w:rsid w:val="00400E04"/>
    <w:rsid w:val="004121B3"/>
    <w:rsid w:val="00420E9D"/>
    <w:rsid w:val="0042285C"/>
    <w:rsid w:val="00430F49"/>
    <w:rsid w:val="00444C3E"/>
    <w:rsid w:val="00446F0A"/>
    <w:rsid w:val="004473D1"/>
    <w:rsid w:val="004561C6"/>
    <w:rsid w:val="004672CD"/>
    <w:rsid w:val="004738E6"/>
    <w:rsid w:val="00474118"/>
    <w:rsid w:val="00475C18"/>
    <w:rsid w:val="00476AF9"/>
    <w:rsid w:val="004850B7"/>
    <w:rsid w:val="00490C62"/>
    <w:rsid w:val="00496D04"/>
    <w:rsid w:val="004A2E3B"/>
    <w:rsid w:val="004B727E"/>
    <w:rsid w:val="004B7340"/>
    <w:rsid w:val="004C074E"/>
    <w:rsid w:val="004C0E73"/>
    <w:rsid w:val="004D58EC"/>
    <w:rsid w:val="00506449"/>
    <w:rsid w:val="00511C1E"/>
    <w:rsid w:val="00511E1B"/>
    <w:rsid w:val="005123BB"/>
    <w:rsid w:val="005152E5"/>
    <w:rsid w:val="005207CA"/>
    <w:rsid w:val="0052107D"/>
    <w:rsid w:val="00522A51"/>
    <w:rsid w:val="00540B20"/>
    <w:rsid w:val="00540C75"/>
    <w:rsid w:val="00542F22"/>
    <w:rsid w:val="00543776"/>
    <w:rsid w:val="005447E1"/>
    <w:rsid w:val="00544AA0"/>
    <w:rsid w:val="00551BE4"/>
    <w:rsid w:val="005733F6"/>
    <w:rsid w:val="00577939"/>
    <w:rsid w:val="0058432E"/>
    <w:rsid w:val="00591400"/>
    <w:rsid w:val="005A51D0"/>
    <w:rsid w:val="005B1B58"/>
    <w:rsid w:val="005B2732"/>
    <w:rsid w:val="005B3E1B"/>
    <w:rsid w:val="005C0362"/>
    <w:rsid w:val="005C1A35"/>
    <w:rsid w:val="005C625E"/>
    <w:rsid w:val="005D7286"/>
    <w:rsid w:val="005F30BA"/>
    <w:rsid w:val="005F6CF0"/>
    <w:rsid w:val="0060401F"/>
    <w:rsid w:val="006050B2"/>
    <w:rsid w:val="0060628E"/>
    <w:rsid w:val="00607CC5"/>
    <w:rsid w:val="00617E6D"/>
    <w:rsid w:val="00626211"/>
    <w:rsid w:val="00634F25"/>
    <w:rsid w:val="0065114A"/>
    <w:rsid w:val="0065624C"/>
    <w:rsid w:val="00670AA4"/>
    <w:rsid w:val="006A0648"/>
    <w:rsid w:val="006B2B30"/>
    <w:rsid w:val="006B3DD3"/>
    <w:rsid w:val="006C0FC3"/>
    <w:rsid w:val="006C1B04"/>
    <w:rsid w:val="006C478E"/>
    <w:rsid w:val="006D2B2C"/>
    <w:rsid w:val="006D3CF8"/>
    <w:rsid w:val="006D7164"/>
    <w:rsid w:val="006E03E7"/>
    <w:rsid w:val="006E5EF8"/>
    <w:rsid w:val="006E7428"/>
    <w:rsid w:val="006F0883"/>
    <w:rsid w:val="007001C1"/>
    <w:rsid w:val="0070333B"/>
    <w:rsid w:val="0070383D"/>
    <w:rsid w:val="00717607"/>
    <w:rsid w:val="0072253E"/>
    <w:rsid w:val="007305CF"/>
    <w:rsid w:val="00730E6C"/>
    <w:rsid w:val="00735942"/>
    <w:rsid w:val="00741E6B"/>
    <w:rsid w:val="007426BB"/>
    <w:rsid w:val="00744477"/>
    <w:rsid w:val="00753415"/>
    <w:rsid w:val="00757048"/>
    <w:rsid w:val="0076448A"/>
    <w:rsid w:val="00775BC2"/>
    <w:rsid w:val="007766DD"/>
    <w:rsid w:val="00780C98"/>
    <w:rsid w:val="0078339E"/>
    <w:rsid w:val="007846CC"/>
    <w:rsid w:val="00785B2E"/>
    <w:rsid w:val="00785EF2"/>
    <w:rsid w:val="0079028D"/>
    <w:rsid w:val="007921C5"/>
    <w:rsid w:val="00793C68"/>
    <w:rsid w:val="00796A77"/>
    <w:rsid w:val="00797528"/>
    <w:rsid w:val="007A1FF2"/>
    <w:rsid w:val="007A380E"/>
    <w:rsid w:val="007A4CB7"/>
    <w:rsid w:val="007B2A10"/>
    <w:rsid w:val="007B2C2E"/>
    <w:rsid w:val="007B4189"/>
    <w:rsid w:val="007B4B08"/>
    <w:rsid w:val="007B6105"/>
    <w:rsid w:val="007C05D0"/>
    <w:rsid w:val="007E02F5"/>
    <w:rsid w:val="007E0748"/>
    <w:rsid w:val="007E273E"/>
    <w:rsid w:val="007E5C44"/>
    <w:rsid w:val="007F3FB2"/>
    <w:rsid w:val="007F4FE0"/>
    <w:rsid w:val="00801758"/>
    <w:rsid w:val="0080369D"/>
    <w:rsid w:val="0081615B"/>
    <w:rsid w:val="008251FD"/>
    <w:rsid w:val="00827F48"/>
    <w:rsid w:val="008337DC"/>
    <w:rsid w:val="00847E03"/>
    <w:rsid w:val="00853440"/>
    <w:rsid w:val="00853863"/>
    <w:rsid w:val="00856589"/>
    <w:rsid w:val="00860C05"/>
    <w:rsid w:val="00866017"/>
    <w:rsid w:val="00866747"/>
    <w:rsid w:val="008670AB"/>
    <w:rsid w:val="00872AA9"/>
    <w:rsid w:val="00874B3E"/>
    <w:rsid w:val="0089447D"/>
    <w:rsid w:val="00896F89"/>
    <w:rsid w:val="008A6D93"/>
    <w:rsid w:val="008A7387"/>
    <w:rsid w:val="008B0950"/>
    <w:rsid w:val="008B0FA9"/>
    <w:rsid w:val="008C3CC1"/>
    <w:rsid w:val="008D4BAD"/>
    <w:rsid w:val="008E6E3D"/>
    <w:rsid w:val="008F12CB"/>
    <w:rsid w:val="008F5306"/>
    <w:rsid w:val="00903E45"/>
    <w:rsid w:val="009104E6"/>
    <w:rsid w:val="00921408"/>
    <w:rsid w:val="009273C6"/>
    <w:rsid w:val="009322C5"/>
    <w:rsid w:val="00933E4D"/>
    <w:rsid w:val="00941E3D"/>
    <w:rsid w:val="00944372"/>
    <w:rsid w:val="00952CD7"/>
    <w:rsid w:val="00952CEB"/>
    <w:rsid w:val="00957575"/>
    <w:rsid w:val="00957B96"/>
    <w:rsid w:val="00961EA9"/>
    <w:rsid w:val="00962FE7"/>
    <w:rsid w:val="00963F52"/>
    <w:rsid w:val="00974415"/>
    <w:rsid w:val="00994DED"/>
    <w:rsid w:val="0099519B"/>
    <w:rsid w:val="009A7F82"/>
    <w:rsid w:val="009B62DF"/>
    <w:rsid w:val="009C2057"/>
    <w:rsid w:val="009D610B"/>
    <w:rsid w:val="009E0EA0"/>
    <w:rsid w:val="009E3FA1"/>
    <w:rsid w:val="009F24D2"/>
    <w:rsid w:val="009F661E"/>
    <w:rsid w:val="00A07465"/>
    <w:rsid w:val="00A12DD9"/>
    <w:rsid w:val="00A26B1B"/>
    <w:rsid w:val="00A26DEC"/>
    <w:rsid w:val="00A37629"/>
    <w:rsid w:val="00A37A58"/>
    <w:rsid w:val="00A45C22"/>
    <w:rsid w:val="00A46899"/>
    <w:rsid w:val="00A637E0"/>
    <w:rsid w:val="00A850AC"/>
    <w:rsid w:val="00A86BCA"/>
    <w:rsid w:val="00A92461"/>
    <w:rsid w:val="00A92E6B"/>
    <w:rsid w:val="00AB0081"/>
    <w:rsid w:val="00AB2058"/>
    <w:rsid w:val="00AD4CF6"/>
    <w:rsid w:val="00AD570E"/>
    <w:rsid w:val="00AE4EE9"/>
    <w:rsid w:val="00AF6860"/>
    <w:rsid w:val="00B00FEE"/>
    <w:rsid w:val="00B01ED1"/>
    <w:rsid w:val="00B03F69"/>
    <w:rsid w:val="00B111BA"/>
    <w:rsid w:val="00B1245B"/>
    <w:rsid w:val="00B331E3"/>
    <w:rsid w:val="00B3637D"/>
    <w:rsid w:val="00B61F0D"/>
    <w:rsid w:val="00B73F11"/>
    <w:rsid w:val="00B80173"/>
    <w:rsid w:val="00B83A1F"/>
    <w:rsid w:val="00B85663"/>
    <w:rsid w:val="00B91D3C"/>
    <w:rsid w:val="00B92B77"/>
    <w:rsid w:val="00B94C88"/>
    <w:rsid w:val="00B9593D"/>
    <w:rsid w:val="00BA02FC"/>
    <w:rsid w:val="00BA2BB9"/>
    <w:rsid w:val="00BB284A"/>
    <w:rsid w:val="00BB7961"/>
    <w:rsid w:val="00BB79F5"/>
    <w:rsid w:val="00BC0CED"/>
    <w:rsid w:val="00BE66B8"/>
    <w:rsid w:val="00BF5478"/>
    <w:rsid w:val="00C0158F"/>
    <w:rsid w:val="00C04F1F"/>
    <w:rsid w:val="00C054D2"/>
    <w:rsid w:val="00C229C3"/>
    <w:rsid w:val="00C27289"/>
    <w:rsid w:val="00C3323A"/>
    <w:rsid w:val="00C423DD"/>
    <w:rsid w:val="00C42B7A"/>
    <w:rsid w:val="00C50EBA"/>
    <w:rsid w:val="00C62FAE"/>
    <w:rsid w:val="00C64ECC"/>
    <w:rsid w:val="00C71D0B"/>
    <w:rsid w:val="00C871E9"/>
    <w:rsid w:val="00C906A4"/>
    <w:rsid w:val="00C9143F"/>
    <w:rsid w:val="00CB0593"/>
    <w:rsid w:val="00CB259F"/>
    <w:rsid w:val="00CB41E0"/>
    <w:rsid w:val="00CD2CE1"/>
    <w:rsid w:val="00CE5FA7"/>
    <w:rsid w:val="00CF3E47"/>
    <w:rsid w:val="00CF4E06"/>
    <w:rsid w:val="00CF7893"/>
    <w:rsid w:val="00D037AC"/>
    <w:rsid w:val="00D116A3"/>
    <w:rsid w:val="00D136A1"/>
    <w:rsid w:val="00D13D8A"/>
    <w:rsid w:val="00D21F5E"/>
    <w:rsid w:val="00D24CFC"/>
    <w:rsid w:val="00D34120"/>
    <w:rsid w:val="00D34DC9"/>
    <w:rsid w:val="00D35901"/>
    <w:rsid w:val="00D429D4"/>
    <w:rsid w:val="00D540F3"/>
    <w:rsid w:val="00D573BE"/>
    <w:rsid w:val="00D65625"/>
    <w:rsid w:val="00D66A5B"/>
    <w:rsid w:val="00D92645"/>
    <w:rsid w:val="00D927E1"/>
    <w:rsid w:val="00D94F6F"/>
    <w:rsid w:val="00D967C6"/>
    <w:rsid w:val="00D96EEB"/>
    <w:rsid w:val="00DB30A3"/>
    <w:rsid w:val="00DB428E"/>
    <w:rsid w:val="00DB52C1"/>
    <w:rsid w:val="00DB59E8"/>
    <w:rsid w:val="00DC14A9"/>
    <w:rsid w:val="00DC15DD"/>
    <w:rsid w:val="00DC3006"/>
    <w:rsid w:val="00DC3E55"/>
    <w:rsid w:val="00DC74AB"/>
    <w:rsid w:val="00DD404C"/>
    <w:rsid w:val="00DE031A"/>
    <w:rsid w:val="00DF4BF3"/>
    <w:rsid w:val="00DF4D59"/>
    <w:rsid w:val="00E11AA1"/>
    <w:rsid w:val="00E20EF2"/>
    <w:rsid w:val="00E24920"/>
    <w:rsid w:val="00E24CDD"/>
    <w:rsid w:val="00E272DE"/>
    <w:rsid w:val="00E30331"/>
    <w:rsid w:val="00E370FD"/>
    <w:rsid w:val="00E377D0"/>
    <w:rsid w:val="00E37C29"/>
    <w:rsid w:val="00E411D2"/>
    <w:rsid w:val="00E41F30"/>
    <w:rsid w:val="00E429F0"/>
    <w:rsid w:val="00E45328"/>
    <w:rsid w:val="00E465CC"/>
    <w:rsid w:val="00E47360"/>
    <w:rsid w:val="00E473CE"/>
    <w:rsid w:val="00E544E2"/>
    <w:rsid w:val="00E63C94"/>
    <w:rsid w:val="00E66895"/>
    <w:rsid w:val="00E712A7"/>
    <w:rsid w:val="00E72FC4"/>
    <w:rsid w:val="00E84F8D"/>
    <w:rsid w:val="00E86298"/>
    <w:rsid w:val="00E912D9"/>
    <w:rsid w:val="00EB1004"/>
    <w:rsid w:val="00EC271B"/>
    <w:rsid w:val="00EC2D6E"/>
    <w:rsid w:val="00EC377C"/>
    <w:rsid w:val="00EC4465"/>
    <w:rsid w:val="00EC5C7B"/>
    <w:rsid w:val="00ED02E3"/>
    <w:rsid w:val="00ED1A45"/>
    <w:rsid w:val="00ED2A60"/>
    <w:rsid w:val="00EE285A"/>
    <w:rsid w:val="00EF74B0"/>
    <w:rsid w:val="00F00775"/>
    <w:rsid w:val="00F04207"/>
    <w:rsid w:val="00F066C9"/>
    <w:rsid w:val="00F07C96"/>
    <w:rsid w:val="00F206E9"/>
    <w:rsid w:val="00F2469A"/>
    <w:rsid w:val="00F32433"/>
    <w:rsid w:val="00F33EA2"/>
    <w:rsid w:val="00F366D5"/>
    <w:rsid w:val="00F62EB2"/>
    <w:rsid w:val="00F71BCC"/>
    <w:rsid w:val="00F7307F"/>
    <w:rsid w:val="00F74A86"/>
    <w:rsid w:val="00F75B4F"/>
    <w:rsid w:val="00F76E62"/>
    <w:rsid w:val="00F90921"/>
    <w:rsid w:val="00F936BB"/>
    <w:rsid w:val="00F937DB"/>
    <w:rsid w:val="00F93AA2"/>
    <w:rsid w:val="00F971E6"/>
    <w:rsid w:val="00F9742B"/>
    <w:rsid w:val="00FB04FD"/>
    <w:rsid w:val="00FB0869"/>
    <w:rsid w:val="00FB2CD6"/>
    <w:rsid w:val="00FC55DC"/>
    <w:rsid w:val="00FD0E03"/>
    <w:rsid w:val="00FD5488"/>
    <w:rsid w:val="00FE1014"/>
    <w:rsid w:val="00FE681D"/>
    <w:rsid w:val="00FE6955"/>
    <w:rsid w:val="00FF0830"/>
    <w:rsid w:val="00FF5321"/>
    <w:rsid w:val="00FF7BA8"/>
    <w:rsid w:val="049DAAD6"/>
    <w:rsid w:val="0E2B4158"/>
    <w:rsid w:val="14FED9FD"/>
    <w:rsid w:val="1C010807"/>
    <w:rsid w:val="1C4CEB72"/>
    <w:rsid w:val="207E0016"/>
    <w:rsid w:val="207ED5BE"/>
    <w:rsid w:val="226074C2"/>
    <w:rsid w:val="23D6A263"/>
    <w:rsid w:val="2B5A7831"/>
    <w:rsid w:val="2E4B94B6"/>
    <w:rsid w:val="3C403DE2"/>
    <w:rsid w:val="5043D7F7"/>
    <w:rsid w:val="5B99026B"/>
    <w:rsid w:val="6AE6F6E0"/>
    <w:rsid w:val="6E05B3CA"/>
    <w:rsid w:val="72EB8D20"/>
    <w:rsid w:val="78373BD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42521"/>
  <w15:chartTrackingRefBased/>
  <w15:docId w15:val="{7BE77CE4-696D-4690-99E2-AFE1A3BD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D3C"/>
    <w:pPr>
      <w:overflowPunct w:val="0"/>
      <w:autoSpaceDE w:val="0"/>
      <w:autoSpaceDN w:val="0"/>
      <w:adjustRightInd w:val="0"/>
      <w:spacing w:after="0" w:line="360" w:lineRule="auto"/>
      <w:jc w:val="both"/>
      <w:textAlignment w:val="baseline"/>
    </w:pPr>
    <w:rPr>
      <w:rFonts w:ascii="Calibri" w:eastAsia="Times New Roman" w:hAnsi="Calibri" w:cs="Times New Roman"/>
      <w:sz w:val="24"/>
      <w:szCs w:val="20"/>
      <w:lang w:val="en-US"/>
    </w:rPr>
  </w:style>
  <w:style w:type="paragraph" w:styleId="Heading1">
    <w:name w:val="heading 1"/>
    <w:basedOn w:val="Normal"/>
    <w:next w:val="Normal"/>
    <w:link w:val="Heading1Char"/>
    <w:uiPriority w:val="9"/>
    <w:qFormat/>
    <w:rsid w:val="000972B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06600D"/>
    <w:pPr>
      <w:keepNext/>
      <w:keepLines/>
      <w:numPr>
        <w:numId w:val="10"/>
      </w:numPr>
      <w:spacing w:before="240" w:after="240"/>
      <w:ind w:hanging="720"/>
      <w:outlineLvl w:val="1"/>
    </w:pPr>
    <w:rPr>
      <w:rFonts w:eastAsiaTheme="majorEastAsia" w:cs="Arial"/>
      <w:b/>
      <w:sz w:val="28"/>
      <w:szCs w:val="26"/>
    </w:rPr>
  </w:style>
  <w:style w:type="paragraph" w:styleId="Heading3">
    <w:name w:val="heading 3"/>
    <w:basedOn w:val="Normal"/>
    <w:next w:val="Normal"/>
    <w:link w:val="Heading3Char"/>
    <w:autoRedefine/>
    <w:uiPriority w:val="9"/>
    <w:unhideWhenUsed/>
    <w:qFormat/>
    <w:rsid w:val="005F30BA"/>
    <w:pPr>
      <w:keepNext/>
      <w:keepLines/>
      <w:numPr>
        <w:ilvl w:val="1"/>
        <w:numId w:val="10"/>
      </w:numPr>
      <w:spacing w:before="120" w:after="120"/>
      <w:ind w:hanging="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3F52"/>
    <w:pPr>
      <w:spacing w:after="120"/>
    </w:pPr>
  </w:style>
  <w:style w:type="character" w:customStyle="1" w:styleId="BodyTextChar">
    <w:name w:val="Body Text Char"/>
    <w:basedOn w:val="DefaultParagraphFont"/>
    <w:link w:val="BodyText"/>
    <w:rsid w:val="00963F52"/>
    <w:rPr>
      <w:rFonts w:ascii="Palatino" w:eastAsia="Times New Roman" w:hAnsi="Palatino" w:cs="Times New Roman"/>
      <w:sz w:val="24"/>
      <w:szCs w:val="20"/>
      <w:lang w:val="en-US"/>
    </w:rPr>
  </w:style>
  <w:style w:type="paragraph" w:styleId="Title">
    <w:name w:val="Title"/>
    <w:basedOn w:val="Normal"/>
    <w:link w:val="TitleChar"/>
    <w:qFormat/>
    <w:rsid w:val="00963F52"/>
    <w:pPr>
      <w:jc w:val="center"/>
    </w:pPr>
    <w:rPr>
      <w:b/>
      <w:sz w:val="28"/>
    </w:rPr>
  </w:style>
  <w:style w:type="character" w:customStyle="1" w:styleId="TitleChar">
    <w:name w:val="Title Char"/>
    <w:basedOn w:val="DefaultParagraphFont"/>
    <w:link w:val="Title"/>
    <w:rsid w:val="00963F52"/>
    <w:rPr>
      <w:rFonts w:ascii="Palatino" w:eastAsia="Times New Roman" w:hAnsi="Palatino" w:cs="Times New Roman"/>
      <w:b/>
      <w:sz w:val="28"/>
      <w:szCs w:val="20"/>
      <w:lang w:val="en-US"/>
    </w:rPr>
  </w:style>
  <w:style w:type="paragraph" w:styleId="ListParagraph">
    <w:name w:val="List Paragraph"/>
    <w:basedOn w:val="Normal"/>
    <w:uiPriority w:val="34"/>
    <w:qFormat/>
    <w:rsid w:val="0065114A"/>
    <w:pPr>
      <w:ind w:left="720"/>
      <w:contextualSpacing/>
    </w:pPr>
  </w:style>
  <w:style w:type="table" w:styleId="TableGrid">
    <w:name w:val="Table Grid"/>
    <w:basedOn w:val="TableNormal"/>
    <w:uiPriority w:val="59"/>
    <w:rsid w:val="00086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086B2F"/>
    <w:pPr>
      <w:widowControl w:val="0"/>
      <w:suppressLineNumbers/>
      <w:suppressAutoHyphens/>
      <w:overflowPunct/>
      <w:autoSpaceDE/>
      <w:autoSpaceDN/>
      <w:adjustRightInd/>
      <w:textAlignment w:val="auto"/>
    </w:pPr>
    <w:rPr>
      <w:rFonts w:ascii="Times New Roman" w:eastAsia="SimSun" w:hAnsi="Times New Roman" w:cs="Mangal"/>
      <w:kern w:val="1"/>
      <w:szCs w:val="24"/>
      <w:lang w:val="en-GB" w:eastAsia="zh-CN" w:bidi="hi-IN"/>
    </w:rPr>
  </w:style>
  <w:style w:type="character" w:styleId="Hyperlink">
    <w:name w:val="Hyperlink"/>
    <w:basedOn w:val="DefaultParagraphFont"/>
    <w:uiPriority w:val="99"/>
    <w:unhideWhenUsed/>
    <w:rsid w:val="001447EA"/>
    <w:rPr>
      <w:color w:val="0563C1" w:themeColor="hyperlink"/>
      <w:u w:val="single"/>
    </w:rPr>
  </w:style>
  <w:style w:type="character" w:customStyle="1" w:styleId="Heading1Char">
    <w:name w:val="Heading 1 Char"/>
    <w:basedOn w:val="DefaultParagraphFont"/>
    <w:link w:val="Heading1"/>
    <w:uiPriority w:val="9"/>
    <w:rsid w:val="000972B8"/>
    <w:rPr>
      <w:rFonts w:ascii="Calibri" w:eastAsiaTheme="majorEastAsia" w:hAnsi="Calibri" w:cstheme="majorBidi"/>
      <w:b/>
      <w:sz w:val="32"/>
      <w:szCs w:val="32"/>
      <w:lang w:val="en-US"/>
    </w:rPr>
  </w:style>
  <w:style w:type="character" w:customStyle="1" w:styleId="Heading2Char">
    <w:name w:val="Heading 2 Char"/>
    <w:basedOn w:val="DefaultParagraphFont"/>
    <w:link w:val="Heading2"/>
    <w:uiPriority w:val="9"/>
    <w:rsid w:val="0006600D"/>
    <w:rPr>
      <w:rFonts w:ascii="Calibri" w:eastAsiaTheme="majorEastAsia" w:hAnsi="Calibri" w:cs="Arial"/>
      <w:b/>
      <w:sz w:val="28"/>
      <w:szCs w:val="26"/>
      <w:lang w:val="en-US"/>
    </w:rPr>
  </w:style>
  <w:style w:type="character" w:customStyle="1" w:styleId="Heading3Char">
    <w:name w:val="Heading 3 Char"/>
    <w:basedOn w:val="DefaultParagraphFont"/>
    <w:link w:val="Heading3"/>
    <w:uiPriority w:val="9"/>
    <w:rsid w:val="005F30BA"/>
    <w:rPr>
      <w:rFonts w:ascii="Calibri" w:eastAsiaTheme="majorEastAsia" w:hAnsi="Calibri" w:cstheme="majorBidi"/>
      <w:b/>
      <w:sz w:val="24"/>
      <w:szCs w:val="24"/>
      <w:lang w:val="en-US"/>
    </w:rPr>
  </w:style>
  <w:style w:type="paragraph" w:styleId="Header">
    <w:name w:val="header"/>
    <w:basedOn w:val="Normal"/>
    <w:link w:val="HeaderChar"/>
    <w:uiPriority w:val="99"/>
    <w:unhideWhenUsed/>
    <w:rsid w:val="00217A8E"/>
    <w:pPr>
      <w:tabs>
        <w:tab w:val="center" w:pos="4513"/>
        <w:tab w:val="right" w:pos="9026"/>
      </w:tabs>
      <w:spacing w:line="240" w:lineRule="auto"/>
    </w:pPr>
  </w:style>
  <w:style w:type="character" w:customStyle="1" w:styleId="HeaderChar">
    <w:name w:val="Header Char"/>
    <w:basedOn w:val="DefaultParagraphFont"/>
    <w:link w:val="Header"/>
    <w:uiPriority w:val="99"/>
    <w:rsid w:val="00217A8E"/>
    <w:rPr>
      <w:rFonts w:ascii="Palatino" w:eastAsia="Times New Roman" w:hAnsi="Palatino" w:cs="Times New Roman"/>
      <w:sz w:val="24"/>
      <w:szCs w:val="20"/>
      <w:lang w:val="en-US"/>
    </w:rPr>
  </w:style>
  <w:style w:type="paragraph" w:styleId="Footer">
    <w:name w:val="footer"/>
    <w:basedOn w:val="Normal"/>
    <w:link w:val="FooterChar"/>
    <w:uiPriority w:val="99"/>
    <w:unhideWhenUsed/>
    <w:rsid w:val="00217A8E"/>
    <w:pPr>
      <w:tabs>
        <w:tab w:val="center" w:pos="4513"/>
        <w:tab w:val="right" w:pos="9026"/>
      </w:tabs>
      <w:spacing w:line="240" w:lineRule="auto"/>
    </w:pPr>
  </w:style>
  <w:style w:type="character" w:customStyle="1" w:styleId="FooterChar">
    <w:name w:val="Footer Char"/>
    <w:basedOn w:val="DefaultParagraphFont"/>
    <w:link w:val="Footer"/>
    <w:uiPriority w:val="99"/>
    <w:rsid w:val="00217A8E"/>
    <w:rPr>
      <w:rFonts w:ascii="Palatino" w:eastAsia="Times New Roman" w:hAnsi="Palatino" w:cs="Times New Roman"/>
      <w:sz w:val="24"/>
      <w:szCs w:val="20"/>
      <w:lang w:val="en-US"/>
    </w:rPr>
  </w:style>
  <w:style w:type="paragraph" w:styleId="BodyText3">
    <w:name w:val="Body Text 3"/>
    <w:basedOn w:val="Normal"/>
    <w:link w:val="BodyText3Char"/>
    <w:uiPriority w:val="99"/>
    <w:semiHidden/>
    <w:unhideWhenUsed/>
    <w:rsid w:val="007B4B08"/>
    <w:pPr>
      <w:spacing w:after="120"/>
    </w:pPr>
    <w:rPr>
      <w:sz w:val="16"/>
      <w:szCs w:val="16"/>
    </w:rPr>
  </w:style>
  <w:style w:type="character" w:customStyle="1" w:styleId="BodyText3Char">
    <w:name w:val="Body Text 3 Char"/>
    <w:basedOn w:val="DefaultParagraphFont"/>
    <w:link w:val="BodyText3"/>
    <w:uiPriority w:val="99"/>
    <w:semiHidden/>
    <w:rsid w:val="007B4B08"/>
    <w:rPr>
      <w:rFonts w:ascii="Palatino" w:eastAsia="Times New Roman" w:hAnsi="Palatino" w:cs="Times New Roman"/>
      <w:sz w:val="16"/>
      <w:szCs w:val="16"/>
      <w:lang w:val="en-US"/>
    </w:rPr>
  </w:style>
  <w:style w:type="character" w:customStyle="1" w:styleId="UnresolvedMention1">
    <w:name w:val="Unresolved Mention1"/>
    <w:basedOn w:val="DefaultParagraphFont"/>
    <w:uiPriority w:val="99"/>
    <w:semiHidden/>
    <w:unhideWhenUsed/>
    <w:rsid w:val="00AD4CF6"/>
    <w:rPr>
      <w:color w:val="605E5C"/>
      <w:shd w:val="clear" w:color="auto" w:fill="E1DFDD"/>
    </w:rPr>
  </w:style>
  <w:style w:type="character" w:customStyle="1" w:styleId="UnresolvedMention2">
    <w:name w:val="Unresolved Mention2"/>
    <w:basedOn w:val="DefaultParagraphFont"/>
    <w:uiPriority w:val="99"/>
    <w:semiHidden/>
    <w:unhideWhenUsed/>
    <w:rsid w:val="00A92E6B"/>
    <w:rPr>
      <w:color w:val="605E5C"/>
      <w:shd w:val="clear" w:color="auto" w:fill="E1DFDD"/>
    </w:rPr>
  </w:style>
  <w:style w:type="paragraph" w:customStyle="1" w:styleId="paragraph">
    <w:name w:val="paragraph"/>
    <w:basedOn w:val="Normal"/>
    <w:rsid w:val="00921408"/>
    <w:pPr>
      <w:overflowPunct/>
      <w:autoSpaceDE/>
      <w:autoSpaceDN/>
      <w:adjustRightInd/>
      <w:spacing w:before="100" w:beforeAutospacing="1" w:after="100" w:afterAutospacing="1" w:line="240" w:lineRule="auto"/>
      <w:jc w:val="left"/>
      <w:textAlignment w:val="auto"/>
    </w:pPr>
    <w:rPr>
      <w:rFonts w:ascii="Times New Roman" w:hAnsi="Times New Roman"/>
      <w:szCs w:val="24"/>
    </w:rPr>
  </w:style>
  <w:style w:type="character" w:customStyle="1" w:styleId="normaltextrun">
    <w:name w:val="normaltextrun"/>
    <w:basedOn w:val="DefaultParagraphFont"/>
    <w:rsid w:val="00921408"/>
  </w:style>
  <w:style w:type="character" w:customStyle="1" w:styleId="eop">
    <w:name w:val="eop"/>
    <w:basedOn w:val="DefaultParagraphFont"/>
    <w:rsid w:val="00921408"/>
  </w:style>
  <w:style w:type="character" w:styleId="UnresolvedMention">
    <w:name w:val="Unresolved Mention"/>
    <w:basedOn w:val="DefaultParagraphFont"/>
    <w:uiPriority w:val="99"/>
    <w:semiHidden/>
    <w:unhideWhenUsed/>
    <w:rsid w:val="001226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312">
      <w:bodyDiv w:val="1"/>
      <w:marLeft w:val="0"/>
      <w:marRight w:val="0"/>
      <w:marTop w:val="0"/>
      <w:marBottom w:val="0"/>
      <w:divBdr>
        <w:top w:val="none" w:sz="0" w:space="0" w:color="auto"/>
        <w:left w:val="none" w:sz="0" w:space="0" w:color="auto"/>
        <w:bottom w:val="none" w:sz="0" w:space="0" w:color="auto"/>
        <w:right w:val="none" w:sz="0" w:space="0" w:color="auto"/>
      </w:divBdr>
    </w:div>
    <w:div w:id="638195551">
      <w:bodyDiv w:val="1"/>
      <w:marLeft w:val="0"/>
      <w:marRight w:val="0"/>
      <w:marTop w:val="0"/>
      <w:marBottom w:val="0"/>
      <w:divBdr>
        <w:top w:val="none" w:sz="0" w:space="0" w:color="auto"/>
        <w:left w:val="none" w:sz="0" w:space="0" w:color="auto"/>
        <w:bottom w:val="none" w:sz="0" w:space="0" w:color="auto"/>
        <w:right w:val="none" w:sz="0" w:space="0" w:color="auto"/>
      </w:divBdr>
    </w:div>
    <w:div w:id="1075473527">
      <w:bodyDiv w:val="1"/>
      <w:marLeft w:val="0"/>
      <w:marRight w:val="0"/>
      <w:marTop w:val="0"/>
      <w:marBottom w:val="0"/>
      <w:divBdr>
        <w:top w:val="none" w:sz="0" w:space="0" w:color="auto"/>
        <w:left w:val="none" w:sz="0" w:space="0" w:color="auto"/>
        <w:bottom w:val="none" w:sz="0" w:space="0" w:color="auto"/>
        <w:right w:val="none" w:sz="0" w:space="0" w:color="auto"/>
      </w:divBdr>
      <w:divsChild>
        <w:div w:id="138033354">
          <w:marLeft w:val="0"/>
          <w:marRight w:val="0"/>
          <w:marTop w:val="0"/>
          <w:marBottom w:val="0"/>
          <w:divBdr>
            <w:top w:val="none" w:sz="0" w:space="0" w:color="auto"/>
            <w:left w:val="none" w:sz="0" w:space="0" w:color="auto"/>
            <w:bottom w:val="none" w:sz="0" w:space="0" w:color="auto"/>
            <w:right w:val="none" w:sz="0" w:space="0" w:color="auto"/>
          </w:divBdr>
        </w:div>
        <w:div w:id="1127818633">
          <w:marLeft w:val="0"/>
          <w:marRight w:val="0"/>
          <w:marTop w:val="0"/>
          <w:marBottom w:val="0"/>
          <w:divBdr>
            <w:top w:val="none" w:sz="0" w:space="0" w:color="auto"/>
            <w:left w:val="none" w:sz="0" w:space="0" w:color="auto"/>
            <w:bottom w:val="none" w:sz="0" w:space="0" w:color="auto"/>
            <w:right w:val="none" w:sz="0" w:space="0" w:color="auto"/>
          </w:divBdr>
        </w:div>
        <w:div w:id="142164013">
          <w:marLeft w:val="0"/>
          <w:marRight w:val="0"/>
          <w:marTop w:val="0"/>
          <w:marBottom w:val="0"/>
          <w:divBdr>
            <w:top w:val="none" w:sz="0" w:space="0" w:color="auto"/>
            <w:left w:val="none" w:sz="0" w:space="0" w:color="auto"/>
            <w:bottom w:val="none" w:sz="0" w:space="0" w:color="auto"/>
            <w:right w:val="none" w:sz="0" w:space="0" w:color="auto"/>
          </w:divBdr>
        </w:div>
        <w:div w:id="607544951">
          <w:marLeft w:val="0"/>
          <w:marRight w:val="0"/>
          <w:marTop w:val="0"/>
          <w:marBottom w:val="0"/>
          <w:divBdr>
            <w:top w:val="none" w:sz="0" w:space="0" w:color="auto"/>
            <w:left w:val="none" w:sz="0" w:space="0" w:color="auto"/>
            <w:bottom w:val="none" w:sz="0" w:space="0" w:color="auto"/>
            <w:right w:val="none" w:sz="0" w:space="0" w:color="auto"/>
          </w:divBdr>
        </w:div>
        <w:div w:id="133523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embed/yJBKPTR6qvc?feature=oembed" TargetMode="External"/><Relationship Id="rId18" Type="http://schemas.openxmlformats.org/officeDocument/2006/relationships/hyperlink" Target="https://youtu.be/mf7cY6WvN90"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youtu.be/lq7LbkqzaTY" TargetMode="External"/><Relationship Id="rId17" Type="http://schemas.openxmlformats.org/officeDocument/2006/relationships/image" Target="media/image3.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embed/mf7cY6WvN90?feature=oembed"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s://youtu.be/yJBKPTR6qvc" TargetMode="External"/><Relationship Id="rId23" Type="http://schemas.openxmlformats.org/officeDocument/2006/relationships/header" Target="header3.xml"/><Relationship Id="rId10" Type="http://schemas.openxmlformats.org/officeDocument/2006/relationships/hyperlink" Target="https://www.youtube.com/embed/lq7LbkqzaTY?feature=oembed"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03D7F94A5F7D44B1FAC410C5E808F2" ma:contentTypeVersion="12" ma:contentTypeDescription="Create a new document." ma:contentTypeScope="" ma:versionID="6c5d203ac8580eabe19654cfc5959910">
  <xsd:schema xmlns:xsd="http://www.w3.org/2001/XMLSchema" xmlns:xs="http://www.w3.org/2001/XMLSchema" xmlns:p="http://schemas.microsoft.com/office/2006/metadata/properties" xmlns:ns3="552e21ef-a9dd-416d-840d-f44647eb773d" xmlns:ns4="3c291a7b-9d55-4136-85bb-d0a299b3f2bd" targetNamespace="http://schemas.microsoft.com/office/2006/metadata/properties" ma:root="true" ma:fieldsID="d235cf1d0b19965fcef074220ac983a2" ns3:_="" ns4:_="">
    <xsd:import namespace="552e21ef-a9dd-416d-840d-f44647eb773d"/>
    <xsd:import namespace="3c291a7b-9d55-4136-85bb-d0a299b3f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2e21ef-a9dd-416d-840d-f44647eb7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91a7b-9d55-4136-85bb-d0a299b3f2b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4D9872-F005-4681-8DEB-39C8302773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859F57-D710-4E14-AD20-25FBE0414160}">
  <ds:schemaRefs>
    <ds:schemaRef ds:uri="http://schemas.microsoft.com/sharepoint/v3/contenttype/forms"/>
  </ds:schemaRefs>
</ds:datastoreItem>
</file>

<file path=customXml/itemProps3.xml><?xml version="1.0" encoding="utf-8"?>
<ds:datastoreItem xmlns:ds="http://schemas.openxmlformats.org/officeDocument/2006/customXml" ds:itemID="{F0C7FE51-0001-4AAF-A3B3-F2B72DCE9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2e21ef-a9dd-416d-840d-f44647eb773d"/>
    <ds:schemaRef ds:uri="3c291a7b-9d55-4136-85bb-d0a299b3f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5</Pages>
  <Words>756</Words>
  <Characters>3517</Characters>
  <Application>Microsoft Office Word</Application>
  <DocSecurity>0</DocSecurity>
  <Lines>8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Finn</dc:creator>
  <cp:keywords/>
  <dc:description/>
  <cp:lastModifiedBy>Chua</cp:lastModifiedBy>
  <cp:revision>105</cp:revision>
  <dcterms:created xsi:type="dcterms:W3CDTF">2020-11-17T06:58:00Z</dcterms:created>
  <dcterms:modified xsi:type="dcterms:W3CDTF">2022-11-3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19-10-10T05:18:41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e2660d3e-a5bf-4478-abdc-0000234d3249</vt:lpwstr>
  </property>
  <property fmtid="{D5CDD505-2E9C-101B-9397-08002B2CF9AE}" pid="8" name="MSIP_Label_f69d7fc4-da81-42e5-b309-526f71322d86_ContentBits">
    <vt:lpwstr>0</vt:lpwstr>
  </property>
  <property fmtid="{D5CDD505-2E9C-101B-9397-08002B2CF9AE}" pid="9" name="ContentTypeId">
    <vt:lpwstr>0x0101003703D7F94A5F7D44B1FAC410C5E808F2</vt:lpwstr>
  </property>
  <property fmtid="{D5CDD505-2E9C-101B-9397-08002B2CF9AE}" pid="10" name="GrammarlyDocumentId">
    <vt:lpwstr>acb1e13648c7c5141f0f2372ca8d89152e7c694bd1cde70f61a5a31969de9e79</vt:lpwstr>
  </property>
</Properties>
</file>